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4E558" w14:textId="50388813" w:rsidR="00AA4023" w:rsidRPr="00475575" w:rsidRDefault="00AA4023" w:rsidP="00AA4023">
      <w:pPr>
        <w:pStyle w:val="Heading1"/>
        <w:jc w:val="center"/>
        <w:rPr>
          <w:rFonts w:cstheme="minorHAnsi"/>
          <w:sz w:val="48"/>
          <w:szCs w:val="48"/>
        </w:rPr>
      </w:pPr>
      <w:r w:rsidRPr="007B078C">
        <w:rPr>
          <w:rFonts w:cstheme="minorHAnsi"/>
          <w:sz w:val="48"/>
          <w:szCs w:val="48"/>
          <w:lang w:val="bg-BG"/>
        </w:rPr>
        <w:t>Софтуниада 202</w:t>
      </w:r>
      <w:r w:rsidR="00475575">
        <w:rPr>
          <w:rFonts w:cstheme="minorHAnsi"/>
          <w:sz w:val="48"/>
          <w:szCs w:val="48"/>
        </w:rPr>
        <w:t>3</w:t>
      </w:r>
    </w:p>
    <w:p w14:paraId="05463959" w14:textId="77777777" w:rsidR="007B078C" w:rsidRPr="007B078C" w:rsidRDefault="007B078C" w:rsidP="007B078C">
      <w:pPr>
        <w:rPr>
          <w:lang w:val="bg-BG"/>
        </w:rPr>
      </w:pPr>
    </w:p>
    <w:p w14:paraId="4904D0CD" w14:textId="64FAF485" w:rsidR="007B078C" w:rsidRDefault="00AA4023" w:rsidP="00231028">
      <w:pPr>
        <w:pStyle w:val="Heading3"/>
        <w:rPr>
          <w:sz w:val="44"/>
          <w:szCs w:val="44"/>
          <w:lang w:val="bg-BG"/>
        </w:rPr>
      </w:pPr>
      <w:r>
        <w:rPr>
          <w:sz w:val="44"/>
          <w:szCs w:val="44"/>
          <w:lang w:val="bg-BG"/>
        </w:rPr>
        <w:t xml:space="preserve">Задача </w:t>
      </w:r>
      <w:r w:rsidR="00E2312D">
        <w:rPr>
          <w:sz w:val="44"/>
          <w:szCs w:val="44"/>
          <w:lang w:val="bg-BG"/>
        </w:rPr>
        <w:t>6</w:t>
      </w:r>
      <w:r w:rsidR="006F655D">
        <w:rPr>
          <w:sz w:val="44"/>
          <w:szCs w:val="44"/>
          <w:lang w:val="bg-BG"/>
        </w:rPr>
        <w:t>.</w:t>
      </w:r>
      <w:r w:rsidR="00EB5E22">
        <w:rPr>
          <w:sz w:val="44"/>
          <w:szCs w:val="44"/>
          <w:lang w:val="bg-BG"/>
        </w:rPr>
        <w:t xml:space="preserve"> </w:t>
      </w:r>
      <w:r w:rsidR="00E2312D">
        <w:rPr>
          <w:sz w:val="44"/>
          <w:szCs w:val="44"/>
          <w:lang w:val="bg-BG"/>
        </w:rPr>
        <w:t>Палачинки</w:t>
      </w:r>
    </w:p>
    <w:p w14:paraId="730D52B4" w14:textId="4E8EA044" w:rsidR="00E2312D" w:rsidRPr="00E2312D" w:rsidRDefault="00E2312D" w:rsidP="00475575">
      <w:pPr>
        <w:rPr>
          <w:lang w:val="bg-BG"/>
        </w:rPr>
      </w:pPr>
      <w:r w:rsidRPr="00E2312D">
        <w:rPr>
          <w:i/>
          <w:iCs/>
          <w:lang w:val="bg-BG"/>
        </w:rPr>
        <w:t>Дошли сте на панаира на палачинката, където тази година се готвят най-дългите палачинки които сте виждали. За да отпразнувате искате да си отрежете част от палачинката така че да има най-много от плънката която ви харесва и едновременно с това да е възможно най-голямото парче.</w:t>
      </w:r>
    </w:p>
    <w:p w14:paraId="419E9A55" w14:textId="01C801AE" w:rsidR="00E2312D" w:rsidRDefault="00E2312D" w:rsidP="00475575">
      <w:pPr>
        <w:rPr>
          <w:lang w:val="bg-BG"/>
        </w:rPr>
      </w:pPr>
      <w:r w:rsidRPr="00E2312D">
        <w:rPr>
          <w:lang w:val="bg-BG"/>
        </w:rPr>
        <w:t xml:space="preserve">Подава ни се </w:t>
      </w:r>
      <w:r w:rsidRPr="00E2312D">
        <w:rPr>
          <w:b/>
          <w:lang w:val="bg-BG"/>
        </w:rPr>
        <w:t>поредица от целочислени числа</w:t>
      </w:r>
      <w:r w:rsidRPr="00E2312D">
        <w:rPr>
          <w:lang w:val="bg-BG"/>
        </w:rPr>
        <w:t xml:space="preserve"> </w:t>
      </w:r>
      <w:r w:rsidRPr="00E2312D">
        <w:t>-</w:t>
      </w:r>
      <w:r w:rsidRPr="00E2312D">
        <w:rPr>
          <w:lang w:val="bg-BG"/>
        </w:rPr>
        <w:t xml:space="preserve"> </w:t>
      </w:r>
      <w:r w:rsidRPr="00E2312D">
        <w:rPr>
          <w:b/>
        </w:rPr>
        <w:t>N</w:t>
      </w:r>
      <w:r w:rsidRPr="00E2312D">
        <w:rPr>
          <w:lang w:val="bg-BG"/>
        </w:rPr>
        <w:t xml:space="preserve">, която представлява палачинката. Всяко число от поредицата представлява </w:t>
      </w:r>
      <w:r w:rsidRPr="00E2312D">
        <w:rPr>
          <w:b/>
          <w:lang w:val="bg-BG"/>
        </w:rPr>
        <w:t>колко харесваме плънката използван</w:t>
      </w:r>
      <w:r w:rsidRPr="00E2312D">
        <w:rPr>
          <w:b/>
        </w:rPr>
        <w:t>a</w:t>
      </w:r>
      <w:r w:rsidRPr="00E2312D">
        <w:rPr>
          <w:bCs/>
          <w:lang w:val="bg-BG"/>
        </w:rPr>
        <w:t xml:space="preserve"> </w:t>
      </w:r>
      <w:r w:rsidRPr="00E2312D">
        <w:rPr>
          <w:b/>
          <w:lang w:val="bg-BG"/>
        </w:rPr>
        <w:t>в тази част от палачинката</w:t>
      </w:r>
      <w:r w:rsidRPr="00E2312D">
        <w:rPr>
          <w:lang w:val="bg-BG"/>
        </w:rPr>
        <w:t xml:space="preserve">, като </w:t>
      </w:r>
      <w:r w:rsidRPr="00E2312D">
        <w:rPr>
          <w:b/>
          <w:lang w:val="bg-BG"/>
        </w:rPr>
        <w:t>по-високо число</w:t>
      </w:r>
      <w:r w:rsidRPr="00E2312D">
        <w:rPr>
          <w:lang w:val="bg-BG"/>
        </w:rPr>
        <w:t xml:space="preserve"> означава че </w:t>
      </w:r>
      <w:r w:rsidRPr="00E2312D">
        <w:rPr>
          <w:b/>
          <w:lang w:val="bg-BG"/>
        </w:rPr>
        <w:t>харесваме плънката повече</w:t>
      </w:r>
      <w:r w:rsidRPr="00E2312D">
        <w:rPr>
          <w:lang w:val="bg-BG"/>
        </w:rPr>
        <w:t xml:space="preserve">. Напишете програма която намира </w:t>
      </w:r>
      <w:r w:rsidRPr="00E2312D">
        <w:rPr>
          <w:b/>
          <w:bCs/>
          <w:lang w:val="bg-BG"/>
        </w:rPr>
        <w:t>последователната част</w:t>
      </w:r>
      <w:r w:rsidRPr="00E2312D">
        <w:rPr>
          <w:lang w:val="bg-BG"/>
        </w:rPr>
        <w:t xml:space="preserve"> от палачинката която </w:t>
      </w:r>
      <w:r w:rsidRPr="00E2312D">
        <w:rPr>
          <w:b/>
          <w:lang w:val="bg-BG"/>
        </w:rPr>
        <w:t>най-много ще ни хареса (има най-голяма сума)</w:t>
      </w:r>
      <w:r w:rsidRPr="00E2312D">
        <w:rPr>
          <w:lang w:val="bg-BG"/>
        </w:rPr>
        <w:t>. Като:</w:t>
      </w:r>
    </w:p>
    <w:p w14:paraId="70F53465" w14:textId="442692E8" w:rsidR="00E2312D" w:rsidRPr="00E2312D" w:rsidRDefault="00E2312D" w:rsidP="00E2312D">
      <w:pPr>
        <w:pStyle w:val="ListParagraph"/>
        <w:numPr>
          <w:ilvl w:val="0"/>
          <w:numId w:val="47"/>
        </w:numPr>
        <w:rPr>
          <w:lang w:val="bg-BG"/>
        </w:rPr>
      </w:pPr>
      <w:r w:rsidRPr="00E2312D">
        <w:rPr>
          <w:lang w:val="bg-BG"/>
        </w:rPr>
        <w:t>Ако има 2 части с най-голяма сума, избираме по дългата.</w:t>
      </w:r>
    </w:p>
    <w:p w14:paraId="0A5EB1BE" w14:textId="5A200E52" w:rsidR="00E2312D" w:rsidRPr="00E2312D" w:rsidRDefault="00E2312D" w:rsidP="00E2312D">
      <w:pPr>
        <w:pStyle w:val="ListParagraph"/>
        <w:numPr>
          <w:ilvl w:val="0"/>
          <w:numId w:val="47"/>
        </w:numPr>
        <w:rPr>
          <w:lang w:val="bg-BG"/>
        </w:rPr>
      </w:pPr>
      <w:r w:rsidRPr="00E2312D">
        <w:rPr>
          <w:lang w:val="bg-BG"/>
        </w:rPr>
        <w:t>Ако има 2 части с най-голяма сума и еднаква дължина, избираме тази която се среща по-рано в редицата.</w:t>
      </w:r>
    </w:p>
    <w:p w14:paraId="4EA1A358" w14:textId="3AA07DFD" w:rsidR="00E2312D" w:rsidRPr="00E2312D" w:rsidRDefault="00E2312D" w:rsidP="00475575">
      <w:pPr>
        <w:pStyle w:val="ListParagraph"/>
        <w:numPr>
          <w:ilvl w:val="0"/>
          <w:numId w:val="47"/>
        </w:numPr>
        <w:rPr>
          <w:lang w:val="bg-BG"/>
        </w:rPr>
      </w:pPr>
      <w:r w:rsidRPr="00E2312D">
        <w:rPr>
          <w:lang w:val="bg-BG"/>
        </w:rPr>
        <w:t xml:space="preserve">Частта от палачинката, която изберем трябва да съдържа </w:t>
      </w:r>
      <w:r w:rsidRPr="00E2312D">
        <w:rPr>
          <w:b/>
          <w:lang w:val="bg-BG"/>
        </w:rPr>
        <w:t>поне 1 елемент</w:t>
      </w:r>
      <w:r w:rsidRPr="00E2312D">
        <w:rPr>
          <w:bCs/>
          <w:lang w:val="bg-BG"/>
        </w:rPr>
        <w:t>.</w:t>
      </w:r>
    </w:p>
    <w:p w14:paraId="1C9558D4" w14:textId="77777777" w:rsidR="00D03CDB" w:rsidRPr="00E656C8" w:rsidRDefault="00D03CDB" w:rsidP="00D03CDB">
      <w:pPr>
        <w:pStyle w:val="Heading3"/>
        <w:rPr>
          <w:sz w:val="36"/>
          <w:szCs w:val="36"/>
          <w:lang w:val="bg-BG"/>
        </w:rPr>
      </w:pPr>
      <w:r w:rsidRPr="00E656C8">
        <w:rPr>
          <w:sz w:val="36"/>
          <w:szCs w:val="36"/>
          <w:lang w:val="bg-BG"/>
        </w:rPr>
        <w:t>Вход</w:t>
      </w:r>
    </w:p>
    <w:p w14:paraId="3A0E252F" w14:textId="77777777" w:rsidR="00E2312D" w:rsidRPr="00143687" w:rsidRDefault="00E2312D" w:rsidP="00E2312D">
      <w:pPr>
        <w:jc w:val="both"/>
        <w:rPr>
          <w:sz w:val="24"/>
          <w:szCs w:val="24"/>
          <w:lang w:val="bg-BG"/>
        </w:rPr>
      </w:pPr>
      <w:r w:rsidRPr="00143687">
        <w:rPr>
          <w:sz w:val="24"/>
          <w:szCs w:val="24"/>
          <w:lang w:val="bg-BG"/>
        </w:rPr>
        <w:t xml:space="preserve">Входът се </w:t>
      </w:r>
      <w:r w:rsidRPr="00143687">
        <w:rPr>
          <w:b/>
          <w:sz w:val="24"/>
          <w:szCs w:val="24"/>
          <w:lang w:val="bg-BG"/>
        </w:rPr>
        <w:t>чете от конзолата</w:t>
      </w:r>
      <w:r w:rsidRPr="00143687">
        <w:rPr>
          <w:sz w:val="24"/>
          <w:szCs w:val="24"/>
          <w:lang w:val="bg-BG"/>
        </w:rPr>
        <w:t xml:space="preserve"> и съдържа </w:t>
      </w:r>
      <w:r>
        <w:rPr>
          <w:b/>
          <w:bCs/>
          <w:sz w:val="24"/>
          <w:szCs w:val="24"/>
          <w:lang w:val="bg-BG"/>
        </w:rPr>
        <w:t>един</w:t>
      </w:r>
      <w:r w:rsidRPr="00143687">
        <w:rPr>
          <w:sz w:val="24"/>
          <w:szCs w:val="24"/>
          <w:lang w:val="bg-BG"/>
        </w:rPr>
        <w:t xml:space="preserve"> ред:</w:t>
      </w:r>
    </w:p>
    <w:p w14:paraId="4BB5407C" w14:textId="77777777" w:rsidR="00E2312D" w:rsidRDefault="00E2312D" w:rsidP="00E2312D">
      <w:pPr>
        <w:pStyle w:val="ListParagraph"/>
        <w:numPr>
          <w:ilvl w:val="0"/>
          <w:numId w:val="48"/>
        </w:numPr>
        <w:jc w:val="both"/>
        <w:rPr>
          <w:sz w:val="24"/>
          <w:szCs w:val="24"/>
          <w:lang w:val="bg-BG"/>
        </w:rPr>
      </w:pPr>
      <w:r>
        <w:rPr>
          <w:b/>
          <w:sz w:val="24"/>
          <w:szCs w:val="24"/>
          <w:lang w:val="bg-BG"/>
        </w:rPr>
        <w:t xml:space="preserve"> </w:t>
      </w:r>
      <w:r>
        <w:rPr>
          <w:bCs/>
          <w:sz w:val="24"/>
          <w:szCs w:val="24"/>
          <w:lang w:val="bg-BG"/>
        </w:rPr>
        <w:t xml:space="preserve">Редицата </w:t>
      </w:r>
      <w:r w:rsidRPr="00143687">
        <w:rPr>
          <w:b/>
          <w:sz w:val="24"/>
          <w:szCs w:val="24"/>
        </w:rPr>
        <w:t>N</w:t>
      </w:r>
      <w:r w:rsidRPr="00143687"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bg-BG"/>
        </w:rPr>
        <w:t xml:space="preserve">– като елементите ще са разделени един от друг със спейс. </w:t>
      </w:r>
    </w:p>
    <w:p w14:paraId="0377A8AC" w14:textId="77777777" w:rsidR="00E2312D" w:rsidRPr="00143687" w:rsidRDefault="00E2312D" w:rsidP="00E2312D">
      <w:pPr>
        <w:pStyle w:val="ListParagraph"/>
        <w:numPr>
          <w:ilvl w:val="1"/>
          <w:numId w:val="48"/>
        </w:numPr>
        <w:jc w:val="both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Броя на елементите в </w:t>
      </w:r>
      <w:r w:rsidRPr="001D0ADE">
        <w:rPr>
          <w:b/>
          <w:bCs/>
          <w:sz w:val="24"/>
          <w:szCs w:val="24"/>
        </w:rPr>
        <w:t>N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t>ще е в интервала</w:t>
      </w:r>
      <w:r w:rsidRPr="00143687">
        <w:rPr>
          <w:sz w:val="24"/>
          <w:szCs w:val="24"/>
          <w:lang w:val="bg-BG"/>
        </w:rPr>
        <w:t xml:space="preserve"> </w:t>
      </w:r>
      <w:r w:rsidRPr="00143687">
        <w:rPr>
          <w:b/>
          <w:sz w:val="24"/>
          <w:szCs w:val="24"/>
          <w:lang w:val="bg-BG"/>
        </w:rPr>
        <w:t>[</w:t>
      </w:r>
      <w:r>
        <w:rPr>
          <w:b/>
          <w:sz w:val="24"/>
          <w:szCs w:val="24"/>
          <w:lang w:val="bg-BG"/>
        </w:rPr>
        <w:t>2</w:t>
      </w:r>
      <w:r w:rsidRPr="00143687">
        <w:rPr>
          <w:b/>
          <w:sz w:val="24"/>
          <w:szCs w:val="24"/>
          <w:lang w:val="bg-BG"/>
        </w:rPr>
        <w:t>…</w:t>
      </w:r>
      <w:r w:rsidRPr="00143687">
        <w:rPr>
          <w:b/>
          <w:sz w:val="24"/>
          <w:szCs w:val="24"/>
        </w:rPr>
        <w:t>1</w:t>
      </w:r>
      <w:r>
        <w:rPr>
          <w:b/>
          <w:sz w:val="24"/>
          <w:szCs w:val="24"/>
          <w:lang w:val="bg-BG"/>
        </w:rPr>
        <w:t xml:space="preserve"> </w:t>
      </w:r>
      <w:r w:rsidRPr="00143687">
        <w:rPr>
          <w:b/>
          <w:sz w:val="24"/>
          <w:szCs w:val="24"/>
        </w:rPr>
        <w:t>000</w:t>
      </w:r>
      <w:r>
        <w:rPr>
          <w:b/>
          <w:sz w:val="24"/>
          <w:szCs w:val="24"/>
          <w:lang w:val="bg-BG"/>
        </w:rPr>
        <w:t xml:space="preserve"> 000</w:t>
      </w:r>
      <w:r w:rsidRPr="00143687">
        <w:rPr>
          <w:b/>
          <w:sz w:val="24"/>
          <w:szCs w:val="24"/>
          <w:lang w:val="bg-BG"/>
        </w:rPr>
        <w:t>]</w:t>
      </w:r>
    </w:p>
    <w:p w14:paraId="208E76DF" w14:textId="77777777" w:rsidR="00E2312D" w:rsidRPr="00143687" w:rsidRDefault="00E2312D" w:rsidP="00E2312D">
      <w:pPr>
        <w:pStyle w:val="ListParagraph"/>
        <w:numPr>
          <w:ilvl w:val="1"/>
          <w:numId w:val="48"/>
        </w:numPr>
        <w:jc w:val="both"/>
        <w:rPr>
          <w:sz w:val="24"/>
          <w:szCs w:val="24"/>
          <w:lang w:val="bg-BG"/>
        </w:rPr>
      </w:pPr>
      <w:r w:rsidRPr="001D0ADE">
        <w:rPr>
          <w:bCs/>
          <w:sz w:val="24"/>
          <w:szCs w:val="24"/>
          <w:lang w:val="bg-BG"/>
        </w:rPr>
        <w:t>Стойността на</w:t>
      </w:r>
      <w:r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  <w:lang w:val="bg-BG"/>
        </w:rPr>
        <w:t>всеки</w:t>
      </w:r>
      <w:r w:rsidRPr="001D0ADE">
        <w:rPr>
          <w:bCs/>
          <w:sz w:val="24"/>
          <w:szCs w:val="24"/>
          <w:lang w:val="bg-BG"/>
        </w:rPr>
        <w:t xml:space="preserve"> елемент в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N</w:t>
      </w:r>
      <w:r w:rsidRPr="00143687"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bg-BG"/>
        </w:rPr>
        <w:t>–</w:t>
      </w:r>
      <w:r w:rsidRPr="00143687"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  <w:lang w:val="bg-BG"/>
        </w:rPr>
        <w:t xml:space="preserve">ще е </w:t>
      </w:r>
      <w:r w:rsidRPr="00143687">
        <w:rPr>
          <w:sz w:val="24"/>
          <w:szCs w:val="24"/>
          <w:lang w:val="bg-BG"/>
        </w:rPr>
        <w:t xml:space="preserve">цяло число в интервала </w:t>
      </w:r>
      <w:r w:rsidRPr="00143687">
        <w:rPr>
          <w:b/>
          <w:sz w:val="24"/>
          <w:szCs w:val="24"/>
          <w:lang w:val="bg-BG"/>
        </w:rPr>
        <w:t>[</w:t>
      </w:r>
      <w:r>
        <w:rPr>
          <w:b/>
          <w:sz w:val="24"/>
          <w:szCs w:val="24"/>
          <w:lang w:val="bg-BG"/>
        </w:rPr>
        <w:t>-10 000</w:t>
      </w:r>
      <w:r w:rsidRPr="00143687">
        <w:rPr>
          <w:b/>
          <w:sz w:val="24"/>
          <w:szCs w:val="24"/>
          <w:lang w:val="bg-BG"/>
        </w:rPr>
        <w:t>…</w:t>
      </w:r>
      <w:r w:rsidRPr="00143687">
        <w:rPr>
          <w:b/>
          <w:sz w:val="24"/>
          <w:szCs w:val="24"/>
        </w:rPr>
        <w:t>1</w:t>
      </w:r>
      <w:r>
        <w:rPr>
          <w:b/>
          <w:sz w:val="24"/>
          <w:szCs w:val="24"/>
          <w:lang w:val="bg-BG"/>
        </w:rPr>
        <w:t xml:space="preserve">0 </w:t>
      </w:r>
      <w:r w:rsidRPr="00143687">
        <w:rPr>
          <w:b/>
          <w:sz w:val="24"/>
          <w:szCs w:val="24"/>
        </w:rPr>
        <w:t>000</w:t>
      </w:r>
      <w:r w:rsidRPr="00143687">
        <w:rPr>
          <w:b/>
          <w:sz w:val="24"/>
          <w:szCs w:val="24"/>
          <w:lang w:val="bg-BG"/>
        </w:rPr>
        <w:t>]</w:t>
      </w:r>
    </w:p>
    <w:p w14:paraId="7368679D" w14:textId="5F591D65" w:rsidR="00D03CDB" w:rsidRPr="00822380" w:rsidRDefault="00D03CDB" w:rsidP="00D03CDB">
      <w:pPr>
        <w:pStyle w:val="Heading3"/>
        <w:rPr>
          <w:sz w:val="36"/>
          <w:szCs w:val="36"/>
        </w:rPr>
      </w:pPr>
      <w:r w:rsidRPr="00E656C8">
        <w:rPr>
          <w:sz w:val="36"/>
          <w:szCs w:val="36"/>
          <w:lang w:val="bg-BG"/>
        </w:rPr>
        <w:t>Изход</w:t>
      </w:r>
    </w:p>
    <w:p w14:paraId="7B8A0BCC" w14:textId="77777777" w:rsidR="00E2312D" w:rsidRDefault="00E2312D" w:rsidP="00E2312D">
      <w:pPr>
        <w:tabs>
          <w:tab w:val="left" w:pos="7320"/>
        </w:tabs>
        <w:jc w:val="both"/>
        <w:rPr>
          <w:bCs/>
          <w:sz w:val="24"/>
          <w:szCs w:val="24"/>
          <w:lang w:val="bg-BG"/>
        </w:rPr>
      </w:pPr>
      <w:r w:rsidRPr="00143687">
        <w:rPr>
          <w:sz w:val="24"/>
          <w:szCs w:val="24"/>
          <w:lang w:val="bg-BG"/>
        </w:rPr>
        <w:t xml:space="preserve">Да се отпечата </w:t>
      </w:r>
      <w:r w:rsidRPr="00F82F1D">
        <w:rPr>
          <w:bCs/>
          <w:sz w:val="24"/>
          <w:szCs w:val="24"/>
          <w:lang w:val="bg-BG"/>
        </w:rPr>
        <w:t>на конзолата</w:t>
      </w:r>
      <w:r w:rsidRPr="00143687"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  <w:lang w:val="bg-BG"/>
        </w:rPr>
        <w:t>най-голямата възможна сума на последователна част от палачинката</w:t>
      </w:r>
      <w:r w:rsidRPr="00FD665A">
        <w:rPr>
          <w:bCs/>
          <w:sz w:val="24"/>
          <w:szCs w:val="24"/>
          <w:lang w:val="bg-BG"/>
        </w:rPr>
        <w:t>,</w:t>
      </w:r>
      <w:r>
        <w:rPr>
          <w:b/>
          <w:sz w:val="24"/>
          <w:szCs w:val="24"/>
          <w:lang w:val="bg-BG"/>
        </w:rPr>
        <w:t xml:space="preserve"> </w:t>
      </w:r>
      <w:r w:rsidRPr="00FD665A">
        <w:rPr>
          <w:bCs/>
          <w:sz w:val="24"/>
          <w:szCs w:val="24"/>
          <w:lang w:val="bg-BG"/>
        </w:rPr>
        <w:t xml:space="preserve">както и </w:t>
      </w:r>
      <w:r w:rsidRPr="006064A4">
        <w:rPr>
          <w:b/>
          <w:sz w:val="24"/>
          <w:szCs w:val="24"/>
          <w:lang w:val="bg-BG"/>
        </w:rPr>
        <w:t>индексите на началото и краят на тази част</w:t>
      </w:r>
      <w:r>
        <w:rPr>
          <w:bCs/>
          <w:sz w:val="24"/>
          <w:szCs w:val="24"/>
          <w:lang w:val="bg-BG"/>
        </w:rPr>
        <w:t xml:space="preserve"> (включително) в следният формат: </w:t>
      </w:r>
    </w:p>
    <w:p w14:paraId="58E7F4EA" w14:textId="6B962EB0" w:rsidR="00E2312D" w:rsidRPr="006064A4" w:rsidRDefault="00E2312D" w:rsidP="00E2312D">
      <w:pPr>
        <w:tabs>
          <w:tab w:val="left" w:pos="7320"/>
        </w:tabs>
        <w:jc w:val="both"/>
        <w:rPr>
          <w:b/>
          <w:sz w:val="24"/>
          <w:szCs w:val="24"/>
        </w:rPr>
      </w:pPr>
      <w:r w:rsidRPr="006064A4">
        <w:rPr>
          <w:b/>
          <w:sz w:val="24"/>
          <w:szCs w:val="24"/>
        </w:rPr>
        <w:t>{</w:t>
      </w:r>
      <w:r w:rsidRPr="006064A4">
        <w:rPr>
          <w:b/>
          <w:sz w:val="24"/>
          <w:szCs w:val="24"/>
          <w:lang w:val="bg-BG"/>
        </w:rPr>
        <w:t>сума</w:t>
      </w:r>
      <w:r w:rsidRPr="006064A4">
        <w:rPr>
          <w:b/>
          <w:sz w:val="24"/>
          <w:szCs w:val="24"/>
        </w:rPr>
        <w:t>} {</w:t>
      </w:r>
      <w:r w:rsidRPr="006064A4">
        <w:rPr>
          <w:b/>
          <w:sz w:val="24"/>
          <w:szCs w:val="24"/>
          <w:lang w:val="bg-BG"/>
        </w:rPr>
        <w:t>начален индекс</w:t>
      </w:r>
      <w:r w:rsidRPr="006064A4">
        <w:rPr>
          <w:b/>
          <w:sz w:val="24"/>
          <w:szCs w:val="24"/>
        </w:rPr>
        <w:t>} {</w:t>
      </w:r>
      <w:r w:rsidRPr="006064A4">
        <w:rPr>
          <w:b/>
          <w:sz w:val="24"/>
          <w:szCs w:val="24"/>
          <w:lang w:val="bg-BG"/>
        </w:rPr>
        <w:t>краен индекс</w:t>
      </w:r>
      <w:r w:rsidRPr="006064A4">
        <w:rPr>
          <w:b/>
          <w:sz w:val="24"/>
          <w:szCs w:val="24"/>
        </w:rPr>
        <w:t>}</w:t>
      </w:r>
    </w:p>
    <w:p w14:paraId="287D43AE" w14:textId="3F61F558" w:rsidR="00D03CDB" w:rsidRPr="00E656C8" w:rsidRDefault="00D03CDB" w:rsidP="00D03CDB">
      <w:pPr>
        <w:pStyle w:val="Heading3"/>
        <w:rPr>
          <w:rFonts w:eastAsia="MS Mincho"/>
          <w:sz w:val="36"/>
          <w:szCs w:val="36"/>
          <w:lang w:val="bg-BG" w:eastAsia="ja-JP"/>
        </w:rPr>
      </w:pPr>
      <w:r w:rsidRPr="00E656C8">
        <w:rPr>
          <w:rFonts w:eastAsia="MS Mincho"/>
          <w:sz w:val="36"/>
          <w:szCs w:val="36"/>
          <w:lang w:val="bg-BG" w:eastAsia="ja-JP"/>
        </w:rPr>
        <w:t>Пример</w:t>
      </w:r>
      <w:r w:rsidR="00AA4023">
        <w:rPr>
          <w:rFonts w:eastAsia="MS Mincho"/>
          <w:sz w:val="36"/>
          <w:szCs w:val="36"/>
          <w:lang w:val="bg-BG" w:eastAsia="ja-JP"/>
        </w:rPr>
        <w:t>ен вход и изход</w:t>
      </w:r>
    </w:p>
    <w:tbl>
      <w:tblPr>
        <w:tblStyle w:val="TableGrid"/>
        <w:tblpPr w:leftFromText="180" w:rightFromText="180" w:vertAnchor="text" w:horzAnchor="margin" w:tblpY="308"/>
        <w:tblOverlap w:val="never"/>
        <w:tblW w:w="935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851"/>
        <w:gridCol w:w="6237"/>
      </w:tblGrid>
      <w:tr w:rsidR="008F5FE0" w:rsidRPr="00B57630" w14:paraId="0484D0DE" w14:textId="77777777" w:rsidTr="008F5FE0">
        <w:trPr>
          <w:trHeight w:val="210"/>
        </w:trPr>
        <w:tc>
          <w:tcPr>
            <w:tcW w:w="2263" w:type="dxa"/>
            <w:shd w:val="clear" w:color="auto" w:fill="D9D9D9"/>
          </w:tcPr>
          <w:p w14:paraId="165D6A1E" w14:textId="77777777" w:rsidR="008F5FE0" w:rsidRPr="00B57630" w:rsidRDefault="008F5FE0" w:rsidP="008F5FE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/>
          </w:tcPr>
          <w:p w14:paraId="18BCC04A" w14:textId="77777777" w:rsidR="008F5FE0" w:rsidRPr="00B57630" w:rsidRDefault="008F5FE0" w:rsidP="008F5FE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1C29A3FD" w14:textId="77777777" w:rsidR="008F5FE0" w:rsidRPr="00B57630" w:rsidRDefault="008F5FE0" w:rsidP="008F5FE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</w:t>
            </w:r>
          </w:p>
        </w:tc>
      </w:tr>
      <w:tr w:rsidR="008F5FE0" w:rsidRPr="00B57630" w14:paraId="10326301" w14:textId="77777777" w:rsidTr="008F5FE0">
        <w:trPr>
          <w:trHeight w:val="328"/>
        </w:trPr>
        <w:tc>
          <w:tcPr>
            <w:tcW w:w="2263" w:type="dxa"/>
          </w:tcPr>
          <w:p w14:paraId="764D91B6" w14:textId="77777777" w:rsidR="008F5FE0" w:rsidRPr="008F5FE0" w:rsidRDefault="008F5FE0" w:rsidP="008F5FE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F5FE0">
              <w:rPr>
                <w:rFonts w:ascii="Consolas" w:eastAsia="Calibri" w:hAnsi="Consolas" w:cs="Times New Roman"/>
                <w:lang w:val="bg-BG"/>
              </w:rPr>
              <w:t>4 -7 2 5 -9 3 1 2</w:t>
            </w:r>
          </w:p>
        </w:tc>
        <w:tc>
          <w:tcPr>
            <w:tcW w:w="851" w:type="dxa"/>
          </w:tcPr>
          <w:p w14:paraId="18DBF4BF" w14:textId="77777777" w:rsidR="008F5FE0" w:rsidRPr="008F5FE0" w:rsidRDefault="008F5FE0" w:rsidP="008F5FE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F5FE0">
              <w:rPr>
                <w:rFonts w:ascii="Consolas" w:eastAsia="Calibri" w:hAnsi="Consolas" w:cs="Times New Roman"/>
                <w:lang w:val="bg-BG"/>
              </w:rPr>
              <w:t>7 2 3</w:t>
            </w:r>
          </w:p>
          <w:p w14:paraId="49490027" w14:textId="77777777" w:rsidR="008F5FE0" w:rsidRPr="00143687" w:rsidRDefault="008F5FE0" w:rsidP="008F5FE0">
            <w:pPr>
              <w:spacing w:before="0" w:after="0"/>
              <w:jc w:val="center"/>
              <w:rPr>
                <w:rFonts w:eastAsia="Calibri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6237" w:type="dxa"/>
          </w:tcPr>
          <w:p w14:paraId="1097BDEC" w14:textId="77777777" w:rsidR="008F5FE0" w:rsidRDefault="008F5FE0" w:rsidP="008F5FE0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Поглеждайки редицата има много суми които може да получим, но най-голямата сума е на частта между </w:t>
            </w:r>
            <w:r w:rsidRPr="00FC27B0">
              <w:rPr>
                <w:rFonts w:eastAsia="Calibri" w:cstheme="minorHAnsi"/>
                <w:color w:val="FF0000"/>
                <w:sz w:val="24"/>
                <w:szCs w:val="24"/>
                <w:lang w:val="bg-BG"/>
              </w:rPr>
              <w:t xml:space="preserve">индекс </w:t>
            </w:r>
            <w:r w:rsidRPr="00FC27B0">
              <w:rPr>
                <w:rFonts w:eastAsia="Calibri" w:cstheme="minorHAnsi"/>
                <w:b/>
                <w:bCs/>
                <w:color w:val="FF0000"/>
                <w:sz w:val="24"/>
                <w:szCs w:val="24"/>
                <w:lang w:val="bg-BG"/>
              </w:rPr>
              <w:t>2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и </w:t>
            </w:r>
            <w:r w:rsidRPr="00FC27B0">
              <w:rPr>
                <w:rFonts w:eastAsia="Calibri" w:cstheme="minorHAnsi"/>
                <w:color w:val="4F81BD" w:themeColor="accent1"/>
                <w:sz w:val="24"/>
                <w:szCs w:val="24"/>
                <w:lang w:val="bg-BG"/>
              </w:rPr>
              <w:t xml:space="preserve">индекс </w:t>
            </w:r>
            <w:r w:rsidRPr="00FC27B0">
              <w:rPr>
                <w:rFonts w:eastAsia="Calibri" w:cstheme="minorHAnsi"/>
                <w:b/>
                <w:bCs/>
                <w:color w:val="4F81BD" w:themeColor="accent1"/>
                <w:sz w:val="24"/>
                <w:szCs w:val="24"/>
                <w:lang w:val="bg-BG"/>
              </w:rPr>
              <w:t>3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: </w:t>
            </w:r>
          </w:p>
          <w:p w14:paraId="285DD3D6" w14:textId="77777777" w:rsidR="008F5FE0" w:rsidRPr="00FC27B0" w:rsidRDefault="008F5FE0" w:rsidP="008F5FE0">
            <w:pPr>
              <w:spacing w:before="0" w:after="0"/>
              <w:rPr>
                <w:rFonts w:ascii="Consolas" w:eastAsia="Calibri" w:hAnsi="Consolas" w:cs="Times New Roman"/>
                <w:b/>
                <w:bCs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 xml:space="preserve">4 -7 </w:t>
            </w:r>
            <w:r w:rsidRPr="00FC27B0">
              <w:rPr>
                <w:rFonts w:ascii="Consolas" w:eastAsia="Calibri" w:hAnsi="Consolas" w:cs="Times New Roman"/>
                <w:b/>
                <w:bCs/>
                <w:color w:val="FF0000"/>
                <w:sz w:val="24"/>
                <w:szCs w:val="24"/>
                <w:lang w:val="bg-BG"/>
              </w:rPr>
              <w:t>2</w:t>
            </w:r>
            <w:r w:rsidRPr="00FC27B0">
              <w:rPr>
                <w:rFonts w:ascii="Consolas" w:eastAsia="Calibri" w:hAnsi="Consolas" w:cs="Times New Roman"/>
                <w:b/>
                <w:bCs/>
                <w:sz w:val="24"/>
                <w:szCs w:val="24"/>
                <w:lang w:val="bg-BG"/>
              </w:rPr>
              <w:t xml:space="preserve"> </w:t>
            </w:r>
            <w:r w:rsidRPr="00FC27B0">
              <w:rPr>
                <w:rFonts w:ascii="Consolas" w:eastAsia="Calibri" w:hAnsi="Consolas" w:cs="Times New Roman"/>
                <w:b/>
                <w:bCs/>
                <w:color w:val="4F81BD" w:themeColor="accent1"/>
                <w:sz w:val="24"/>
                <w:szCs w:val="24"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 xml:space="preserve"> -9 3 1 2 </w:t>
            </w:r>
            <w:r w:rsidRPr="00FC27B0">
              <w:rPr>
                <w:rFonts w:eastAsia="Calibri" w:cstheme="minorHAnsi"/>
                <w:sz w:val="24"/>
                <w:szCs w:val="24"/>
                <w:lang w:val="bg-BG"/>
              </w:rPr>
              <w:t>съ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с сума </w:t>
            </w:r>
            <w:r w:rsidRPr="00FC27B0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2 + 5 = 7</w:t>
            </w:r>
          </w:p>
          <w:p w14:paraId="32948F10" w14:textId="77777777" w:rsidR="008F5FE0" w:rsidRDefault="008F5FE0" w:rsidP="008F5FE0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lastRenderedPageBreak/>
              <w:t>Ако пробваме да удължим частта наляво или надясно сумата намалява</w:t>
            </w:r>
            <w:r w:rsidRPr="00FC27B0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:</w:t>
            </w:r>
          </w:p>
          <w:p w14:paraId="084115E2" w14:textId="77777777" w:rsidR="008F5FE0" w:rsidRDefault="008F5FE0" w:rsidP="008F5FE0">
            <w:pPr>
              <w:spacing w:before="0" w:after="0"/>
              <w:rPr>
                <w:rFonts w:ascii="Consolas" w:eastAsia="Calibri" w:hAnsi="Consolas" w:cs="Times New Roman"/>
                <w:b/>
                <w:bCs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sz w:val="24"/>
                <w:szCs w:val="24"/>
                <w:lang w:val="bg-BG"/>
              </w:rPr>
              <w:t xml:space="preserve">4 + </w:t>
            </w:r>
            <w:r w:rsidRPr="00FC27B0">
              <w:rPr>
                <w:rFonts w:ascii="Consolas" w:eastAsia="Calibri" w:hAnsi="Consolas" w:cs="Times New Roman"/>
                <w:b/>
                <w:bCs/>
                <w:sz w:val="24"/>
                <w:szCs w:val="24"/>
                <w:lang w:val="bg-BG"/>
              </w:rPr>
              <w:t>-7 + 2 + 5</w:t>
            </w:r>
            <w:r>
              <w:rPr>
                <w:rFonts w:ascii="Consolas" w:eastAsia="Calibri" w:hAnsi="Consolas" w:cs="Times New Roman"/>
                <w:b/>
                <w:bCs/>
                <w:sz w:val="24"/>
                <w:szCs w:val="24"/>
                <w:lang w:val="bg-BG"/>
              </w:rPr>
              <w:t xml:space="preserve"> = 4</w:t>
            </w:r>
          </w:p>
          <w:p w14:paraId="43F13400" w14:textId="77777777" w:rsidR="008F5FE0" w:rsidRDefault="008F5FE0" w:rsidP="008F5FE0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sz w:val="24"/>
                <w:szCs w:val="24"/>
                <w:lang w:val="bg-BG"/>
              </w:rPr>
              <w:t>2 + 5 + -9 + 3 + 1 + 2 = 4</w:t>
            </w:r>
          </w:p>
          <w:p w14:paraId="1E08218A" w14:textId="77777777" w:rsidR="008F5FE0" w:rsidRDefault="008F5FE0" w:rsidP="008F5FE0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така че изпечатваме най-голяма сума </w:t>
            </w:r>
            <w:r w:rsidRPr="00FC27B0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7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, с начало индекс </w:t>
            </w:r>
            <w:r w:rsidRPr="00FC27B0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2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и край индекс </w:t>
            </w:r>
            <w:r w:rsidRPr="00FC27B0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3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: </w:t>
            </w:r>
          </w:p>
          <w:p w14:paraId="1764C6FC" w14:textId="780CCC57" w:rsidR="008F5FE0" w:rsidRPr="00FC27B0" w:rsidRDefault="008F5FE0" w:rsidP="008F5FE0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 w:rsidRPr="00FC27B0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7 2 3</w:t>
            </w:r>
          </w:p>
        </w:tc>
      </w:tr>
    </w:tbl>
    <w:p w14:paraId="689A397C" w14:textId="77777777" w:rsidR="00D03CDB" w:rsidRDefault="00D03CDB" w:rsidP="00D03CDB">
      <w:pPr>
        <w:spacing w:after="0"/>
        <w:rPr>
          <w:vanish/>
        </w:rPr>
      </w:pPr>
    </w:p>
    <w:p w14:paraId="7F9C2AA0" w14:textId="77777777" w:rsidR="00D03CDB" w:rsidRDefault="00D03CDB" w:rsidP="00D03CDB">
      <w:pPr>
        <w:spacing w:after="0"/>
        <w:rPr>
          <w:vanish/>
        </w:rPr>
      </w:pPr>
    </w:p>
    <w:p w14:paraId="7C6E6C6C" w14:textId="77777777" w:rsidR="00D03CDB" w:rsidRPr="005807C8" w:rsidRDefault="00D03CDB" w:rsidP="00D03CDB"/>
    <w:tbl>
      <w:tblPr>
        <w:tblStyle w:val="TableGrid"/>
        <w:tblpPr w:leftFromText="180" w:rightFromText="180" w:vertAnchor="text" w:horzAnchor="margin" w:tblpY="308"/>
        <w:tblOverlap w:val="never"/>
        <w:tblW w:w="935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4"/>
        <w:gridCol w:w="850"/>
        <w:gridCol w:w="5387"/>
      </w:tblGrid>
      <w:tr w:rsidR="008F5FE0" w:rsidRPr="00B57630" w14:paraId="054C763A" w14:textId="77777777" w:rsidTr="002C0A80">
        <w:trPr>
          <w:trHeight w:val="210"/>
        </w:trPr>
        <w:tc>
          <w:tcPr>
            <w:tcW w:w="3114" w:type="dxa"/>
            <w:shd w:val="clear" w:color="auto" w:fill="D9D9D9"/>
          </w:tcPr>
          <w:p w14:paraId="025095A4" w14:textId="77777777" w:rsidR="008F5FE0" w:rsidRPr="00B57630" w:rsidRDefault="008F5FE0" w:rsidP="00836ED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0" w:type="dxa"/>
            <w:shd w:val="clear" w:color="auto" w:fill="D9D9D9"/>
          </w:tcPr>
          <w:p w14:paraId="68895ACA" w14:textId="77777777" w:rsidR="008F5FE0" w:rsidRPr="00B57630" w:rsidRDefault="008F5FE0" w:rsidP="00836ED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387" w:type="dxa"/>
            <w:shd w:val="clear" w:color="auto" w:fill="D9D9D9"/>
          </w:tcPr>
          <w:p w14:paraId="786CE9A6" w14:textId="77777777" w:rsidR="008F5FE0" w:rsidRPr="00B57630" w:rsidRDefault="008F5FE0" w:rsidP="00836ED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</w:t>
            </w:r>
          </w:p>
        </w:tc>
      </w:tr>
      <w:tr w:rsidR="008F5FE0" w:rsidRPr="00B57630" w14:paraId="7022316C" w14:textId="77777777" w:rsidTr="002C0A80">
        <w:trPr>
          <w:trHeight w:val="328"/>
        </w:trPr>
        <w:tc>
          <w:tcPr>
            <w:tcW w:w="3114" w:type="dxa"/>
          </w:tcPr>
          <w:p w14:paraId="6160385B" w14:textId="55C2F8FC" w:rsidR="008F5FE0" w:rsidRPr="008F5FE0" w:rsidRDefault="002C0A80" w:rsidP="00836ED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C0A80">
              <w:rPr>
                <w:rFonts w:ascii="Consolas" w:eastAsia="Calibri" w:hAnsi="Consolas" w:cs="Times New Roman"/>
                <w:lang w:val="bg-BG"/>
              </w:rPr>
              <w:t>4 -4 2 5 -9 3 1 1 1 1 -4</w:t>
            </w:r>
          </w:p>
        </w:tc>
        <w:tc>
          <w:tcPr>
            <w:tcW w:w="850" w:type="dxa"/>
          </w:tcPr>
          <w:p w14:paraId="2895E7AB" w14:textId="75C3F342" w:rsidR="008F5FE0" w:rsidRPr="00143687" w:rsidRDefault="002C0A80" w:rsidP="00836EDD">
            <w:pPr>
              <w:spacing w:before="0" w:after="0"/>
              <w:jc w:val="center"/>
              <w:rPr>
                <w:rFonts w:eastAsia="Calibri" w:cs="Times New Roman"/>
                <w:b/>
                <w:sz w:val="24"/>
                <w:szCs w:val="24"/>
                <w:lang w:val="bg-BG"/>
              </w:rPr>
            </w:pPr>
            <w:r w:rsidRPr="002C0A80">
              <w:rPr>
                <w:rFonts w:ascii="Consolas" w:eastAsia="Calibri" w:hAnsi="Consolas" w:cs="Times New Roman"/>
                <w:lang w:val="bg-BG"/>
              </w:rPr>
              <w:t>7 5 9</w:t>
            </w:r>
          </w:p>
        </w:tc>
        <w:tc>
          <w:tcPr>
            <w:tcW w:w="5387" w:type="dxa"/>
          </w:tcPr>
          <w:p w14:paraId="79AD154A" w14:textId="77777777" w:rsidR="002C0A80" w:rsidRDefault="002C0A80" w:rsidP="00836ED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t>Поглеждайки редицата: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br/>
            </w:r>
            <w:r w:rsidRPr="002C0A80">
              <w:rPr>
                <w:rFonts w:ascii="Consolas" w:eastAsia="Calibri" w:hAnsi="Consolas" w:cs="Times New Roman"/>
                <w:b/>
                <w:bCs/>
                <w:lang w:val="bg-BG"/>
              </w:rPr>
              <w:t xml:space="preserve">4 -4 </w:t>
            </w:r>
            <w:r w:rsidRPr="002C0A80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2 5</w:t>
            </w:r>
            <w:r w:rsidRPr="002C0A80">
              <w:rPr>
                <w:rFonts w:ascii="Consolas" w:eastAsia="Calibri" w:hAnsi="Consolas" w:cs="Times New Roman"/>
                <w:b/>
                <w:bCs/>
                <w:lang w:val="bg-BG"/>
              </w:rPr>
              <w:t xml:space="preserve"> -9 </w:t>
            </w:r>
            <w:r w:rsidRPr="002C0A80">
              <w:rPr>
                <w:rFonts w:ascii="Consolas" w:eastAsia="Calibri" w:hAnsi="Consolas" w:cs="Times New Roman"/>
                <w:b/>
                <w:bCs/>
                <w:color w:val="4F81BD" w:themeColor="accent1"/>
                <w:lang w:val="bg-BG"/>
              </w:rPr>
              <w:t xml:space="preserve">3 1 1 1 1 </w:t>
            </w:r>
            <w:r w:rsidRPr="002C0A80">
              <w:rPr>
                <w:rFonts w:ascii="Consolas" w:eastAsia="Calibri" w:hAnsi="Consolas" w:cs="Times New Roman"/>
                <w:b/>
                <w:bCs/>
                <w:lang w:val="bg-BG"/>
              </w:rPr>
              <w:t>-4</w:t>
            </w:r>
          </w:p>
          <w:p w14:paraId="3CBDBE36" w14:textId="0016AC8D" w:rsidR="008F5FE0" w:rsidRDefault="002C0A80" w:rsidP="00836EDD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имаме 2 начина да получим сумата </w:t>
            </w:r>
            <w:r w:rsidRPr="00443170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7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>:</w:t>
            </w:r>
          </w:p>
          <w:p w14:paraId="4058103E" w14:textId="77777777" w:rsidR="002C0A80" w:rsidRDefault="002C0A80" w:rsidP="00836EDD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 w:rsidRPr="002C0A80">
              <w:rPr>
                <w:rFonts w:eastAsia="Calibri" w:cstheme="minorHAnsi"/>
                <w:b/>
                <w:bCs/>
                <w:color w:val="FF0000"/>
                <w:sz w:val="24"/>
                <w:szCs w:val="24"/>
                <w:lang w:val="bg-BG"/>
              </w:rPr>
              <w:t xml:space="preserve">2 5 </w:t>
            </w:r>
            <w:r w:rsidRPr="002C0A80">
              <w:rPr>
                <w:rFonts w:eastAsia="Calibri" w:cstheme="minorHAnsi"/>
                <w:sz w:val="24"/>
                <w:szCs w:val="24"/>
                <w:lang w:val="bg-BG"/>
              </w:rPr>
              <w:t>или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</w:t>
            </w:r>
            <w:r w:rsidRPr="002C0A80">
              <w:rPr>
                <w:rFonts w:eastAsia="Calibri" w:cstheme="minorHAnsi"/>
                <w:b/>
                <w:bCs/>
                <w:color w:val="4F81BD" w:themeColor="accent1"/>
                <w:sz w:val="24"/>
                <w:szCs w:val="24"/>
                <w:lang w:val="bg-BG"/>
              </w:rPr>
              <w:t>3 1 1 1 1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, по условие обаче когато 2 подредици са с еднаква сума, трябва да вземем по дългата, така че за отговор избираме </w:t>
            </w:r>
            <w:r w:rsidRPr="002C0A80">
              <w:rPr>
                <w:rFonts w:eastAsia="Calibri" w:cstheme="minorHAnsi"/>
                <w:b/>
                <w:bCs/>
                <w:color w:val="4F81BD" w:themeColor="accent1"/>
                <w:sz w:val="24"/>
                <w:szCs w:val="24"/>
                <w:lang w:val="bg-BG"/>
              </w:rPr>
              <w:t>3 1 1 1 1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и съответно изпечатваме:</w:t>
            </w:r>
          </w:p>
          <w:p w14:paraId="45E15261" w14:textId="5F47300E" w:rsidR="002C0A80" w:rsidRPr="002C0A80" w:rsidRDefault="002C0A80" w:rsidP="00836EDD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 w:rsidRPr="002C0A80">
              <w:rPr>
                <w:rFonts w:ascii="Consolas" w:eastAsia="Calibri" w:hAnsi="Consolas" w:cs="Times New Roman"/>
                <w:b/>
                <w:bCs/>
                <w:lang w:val="bg-BG"/>
              </w:rPr>
              <w:t>7 5 9</w:t>
            </w:r>
          </w:p>
        </w:tc>
      </w:tr>
    </w:tbl>
    <w:p w14:paraId="06FAFC9A" w14:textId="6ACEE26F" w:rsidR="00F81561" w:rsidRDefault="00F81561" w:rsidP="00D03CDB"/>
    <w:tbl>
      <w:tblPr>
        <w:tblStyle w:val="TableGrid"/>
        <w:tblpPr w:leftFromText="180" w:rightFromText="180" w:vertAnchor="text" w:horzAnchor="margin" w:tblpY="308"/>
        <w:tblOverlap w:val="never"/>
        <w:tblW w:w="935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7"/>
        <w:gridCol w:w="851"/>
        <w:gridCol w:w="5103"/>
      </w:tblGrid>
      <w:tr w:rsidR="008F5FE0" w:rsidRPr="00B57630" w14:paraId="252D8870" w14:textId="77777777" w:rsidTr="002C0A80">
        <w:trPr>
          <w:trHeight w:val="210"/>
        </w:trPr>
        <w:tc>
          <w:tcPr>
            <w:tcW w:w="3397" w:type="dxa"/>
            <w:shd w:val="clear" w:color="auto" w:fill="D9D9D9"/>
          </w:tcPr>
          <w:p w14:paraId="10D5E8D4" w14:textId="77777777" w:rsidR="008F5FE0" w:rsidRPr="00B57630" w:rsidRDefault="008F5FE0" w:rsidP="00836ED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/>
          </w:tcPr>
          <w:p w14:paraId="7951D34C" w14:textId="77777777" w:rsidR="008F5FE0" w:rsidRPr="00B57630" w:rsidRDefault="008F5FE0" w:rsidP="00836ED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03" w:type="dxa"/>
            <w:shd w:val="clear" w:color="auto" w:fill="D9D9D9"/>
          </w:tcPr>
          <w:p w14:paraId="5323F2FC" w14:textId="77777777" w:rsidR="008F5FE0" w:rsidRPr="00B57630" w:rsidRDefault="008F5FE0" w:rsidP="00836ED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</w:t>
            </w:r>
          </w:p>
        </w:tc>
      </w:tr>
      <w:tr w:rsidR="008F5FE0" w:rsidRPr="00B57630" w14:paraId="1099801B" w14:textId="77777777" w:rsidTr="002C0A80">
        <w:trPr>
          <w:trHeight w:val="328"/>
        </w:trPr>
        <w:tc>
          <w:tcPr>
            <w:tcW w:w="3397" w:type="dxa"/>
          </w:tcPr>
          <w:p w14:paraId="5ED7F0D3" w14:textId="3CE8894F" w:rsidR="008F5FE0" w:rsidRPr="008F5FE0" w:rsidRDefault="002C0A80" w:rsidP="00836ED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C0A80">
              <w:rPr>
                <w:rFonts w:ascii="Consolas" w:eastAsia="Calibri" w:hAnsi="Consolas" w:cs="Times New Roman"/>
                <w:lang w:val="bg-BG"/>
              </w:rPr>
              <w:t>-3 2 2 -2 1 -4 0 4 -10 1 3</w:t>
            </w:r>
          </w:p>
        </w:tc>
        <w:tc>
          <w:tcPr>
            <w:tcW w:w="851" w:type="dxa"/>
          </w:tcPr>
          <w:p w14:paraId="0A9B9B60" w14:textId="20F3108C" w:rsidR="008F5FE0" w:rsidRPr="00143687" w:rsidRDefault="002C0A80" w:rsidP="00836EDD">
            <w:pPr>
              <w:spacing w:before="0" w:after="0"/>
              <w:jc w:val="center"/>
              <w:rPr>
                <w:rFonts w:eastAsia="Calibri" w:cs="Times New Roman"/>
                <w:b/>
                <w:sz w:val="24"/>
                <w:szCs w:val="24"/>
                <w:lang w:val="bg-BG"/>
              </w:rPr>
            </w:pPr>
            <w:r w:rsidRPr="002C0A80">
              <w:rPr>
                <w:rFonts w:ascii="Consolas" w:eastAsia="Calibri" w:hAnsi="Consolas" w:cs="Times New Roman"/>
                <w:lang w:val="bg-BG"/>
              </w:rPr>
              <w:t>4 1 2</w:t>
            </w:r>
          </w:p>
        </w:tc>
        <w:tc>
          <w:tcPr>
            <w:tcW w:w="5103" w:type="dxa"/>
          </w:tcPr>
          <w:p w14:paraId="4D06C2CD" w14:textId="77777777" w:rsidR="008F5FE0" w:rsidRDefault="002C0A80" w:rsidP="002C0A80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t>Гледайки редицата:</w:t>
            </w:r>
          </w:p>
          <w:p w14:paraId="78E829F2" w14:textId="77777777" w:rsidR="002C0A80" w:rsidRDefault="002C0A80" w:rsidP="002C0A8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</w:pPr>
            <w:r w:rsidRPr="002C0A80">
              <w:rPr>
                <w:rFonts w:ascii="Consolas" w:eastAsia="Calibri" w:hAnsi="Consolas" w:cs="Times New Roman"/>
                <w:b/>
                <w:bCs/>
                <w:lang w:val="bg-BG"/>
              </w:rPr>
              <w:t xml:space="preserve">-3 </w:t>
            </w:r>
            <w:r w:rsidRPr="002C0A80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2 2</w:t>
            </w:r>
            <w:r w:rsidRPr="002C0A80">
              <w:rPr>
                <w:rFonts w:ascii="Consolas" w:eastAsia="Calibri" w:hAnsi="Consolas" w:cs="Times New Roman"/>
                <w:b/>
                <w:bCs/>
                <w:lang w:val="bg-BG"/>
              </w:rPr>
              <w:t xml:space="preserve"> -2 1 -4 </w:t>
            </w:r>
            <w:r w:rsidRPr="002C0A80">
              <w:rPr>
                <w:rFonts w:ascii="Consolas" w:eastAsia="Calibri" w:hAnsi="Consolas" w:cs="Times New Roman"/>
                <w:b/>
                <w:bCs/>
                <w:color w:val="4F81BD" w:themeColor="accent1"/>
                <w:lang w:val="bg-BG"/>
              </w:rPr>
              <w:t>0 4</w:t>
            </w:r>
            <w:r w:rsidRPr="002C0A80">
              <w:rPr>
                <w:rFonts w:ascii="Consolas" w:eastAsia="Calibri" w:hAnsi="Consolas" w:cs="Times New Roman"/>
                <w:b/>
                <w:bCs/>
                <w:lang w:val="bg-BG"/>
              </w:rPr>
              <w:t xml:space="preserve"> -10 </w:t>
            </w:r>
            <w:r w:rsidRPr="002C0A80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 3</w:t>
            </w:r>
          </w:p>
          <w:p w14:paraId="516A7E0B" w14:textId="77777777" w:rsidR="002C0A80" w:rsidRDefault="002C0A80" w:rsidP="002C0A8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Имаме 3 начина да получим максималната сума </w:t>
            </w:r>
            <w:r w:rsidRPr="00443170">
              <w:rPr>
                <w:rFonts w:ascii="Consolas" w:eastAsia="Calibri" w:hAnsi="Consolas" w:cs="Times New Roman"/>
                <w:b/>
                <w:bCs/>
                <w:lang w:val="bg-BG"/>
              </w:rPr>
              <w:t>4</w:t>
            </w:r>
            <w:r>
              <w:rPr>
                <w:rFonts w:ascii="Consolas" w:eastAsia="Calibri" w:hAnsi="Consolas" w:cs="Times New Roman"/>
                <w:lang w:val="bg-BG"/>
              </w:rPr>
              <w:t xml:space="preserve">, но понеже по условие ако имаме подредици с еднаква сума и еднаква дължина избираме тази която се среща по рано в редицата, отговора е </w:t>
            </w:r>
            <w:r w:rsidRPr="002C0A80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2 2</w:t>
            </w:r>
            <w:r>
              <w:rPr>
                <w:rFonts w:ascii="Consolas" w:eastAsia="Calibri" w:hAnsi="Consolas" w:cs="Times New Roman"/>
                <w:lang w:val="bg-BG"/>
              </w:rPr>
              <w:t xml:space="preserve"> и съответно изпечатваме:</w:t>
            </w:r>
          </w:p>
          <w:p w14:paraId="2069A988" w14:textId="39567970" w:rsidR="002C0A80" w:rsidRPr="002C0A80" w:rsidRDefault="002C0A80" w:rsidP="002C0A80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 w:rsidRPr="002C0A80">
              <w:rPr>
                <w:rFonts w:ascii="Consolas" w:eastAsia="Calibri" w:hAnsi="Consolas" w:cs="Times New Roman"/>
                <w:b/>
                <w:bCs/>
                <w:lang w:val="bg-BG"/>
              </w:rPr>
              <w:t>4 1 2</w:t>
            </w:r>
          </w:p>
        </w:tc>
      </w:tr>
    </w:tbl>
    <w:p w14:paraId="1DD1B33D" w14:textId="77777777" w:rsidR="008F5FE0" w:rsidRPr="00D03CDB" w:rsidRDefault="008F5FE0" w:rsidP="00D03CDB"/>
    <w:sectPr w:rsidR="008F5FE0" w:rsidRPr="00D03CDB" w:rsidSect="00E40EBE">
      <w:headerReference w:type="default" r:id="rId8"/>
      <w:footerReference w:type="default" r:id="rId9"/>
      <w:pgSz w:w="11909" w:h="16834" w:code="9"/>
      <w:pgMar w:top="1440" w:right="1440" w:bottom="1440" w:left="1440" w:header="562" w:footer="5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A1524" w14:textId="77777777" w:rsidR="009B6AFB" w:rsidRDefault="009B6AFB" w:rsidP="008068A2">
      <w:pPr>
        <w:spacing w:after="0" w:line="240" w:lineRule="auto"/>
      </w:pPr>
      <w:r>
        <w:separator/>
      </w:r>
    </w:p>
  </w:endnote>
  <w:endnote w:type="continuationSeparator" w:id="0">
    <w:p w14:paraId="7797B725" w14:textId="77777777" w:rsidR="009B6AFB" w:rsidRDefault="009B6A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B44FB" w14:textId="77777777" w:rsidR="00D74A54" w:rsidRPr="00AC77AD" w:rsidRDefault="00D74A54" w:rsidP="00A82B07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2E0DC6" wp14:editId="29D33A80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43" name="Picture 43" descr="C:\Users\chris\AppData\Local\Temp\Rar$DRa2604.45037\SoftUniFoundation_Logo_OneLine@2x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:\Users\chris\AppData\Local\Temp\Rar$DRa2604.45037\SoftUniFoundation_Logo_OneLine@2x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10468">
      <w:rPr>
        <w:noProof/>
        <w:sz w:val="20"/>
        <w:szCs w:val="20"/>
      </w:rPr>
      <w:drawing>
        <wp:inline distT="0" distB="0" distL="0" distR="0" wp14:anchorId="2778049D" wp14:editId="4255B2C8">
          <wp:extent cx="1421130" cy="354330"/>
          <wp:effectExtent l="0" t="0" r="7620" b="7620"/>
          <wp:docPr id="6" name="Picture 6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1130" cy="354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6CB881E3" wp14:editId="7D5BDC7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2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37123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0BF519" id="Straight Connector 42" o:spid="_x0000_s1026" style="position:absolute;flip:y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" strokecolor="#f37123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26D7DE" wp14:editId="1534308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1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F5D3074" w14:textId="2E1CC774" w:rsidR="00D74A54" w:rsidRPr="008C2B83" w:rsidRDefault="00D74A54" w:rsidP="00A82B0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26D7DE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6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" filled="f" stroked="f" strokeweight=".5pt">
              <v:textbox inset="0,0,0,0">
                <w:txbxContent>
                  <w:p w14:paraId="7F5D3074" w14:textId="2E1CC774" w:rsidR="00D74A54" w:rsidRPr="008C2B83" w:rsidRDefault="00D74A54" w:rsidP="00A82B0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35519B" wp14:editId="2E885624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4CBA5D3" w14:textId="77777777" w:rsidR="00D74A54" w:rsidRDefault="00D74A54" w:rsidP="00A82B07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35519B" id="Text Box 40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" filled="f" stroked="f" strokeweight=".5pt">
              <v:textbox inset=".5mm,0,0,0">
                <w:txbxContent>
                  <w:p w14:paraId="14CBA5D3" w14:textId="77777777" w:rsidR="00D74A54" w:rsidRDefault="00D74A54" w:rsidP="00A82B07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F5D6AB6" wp14:editId="7DD39477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9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F03071" w14:textId="77777777" w:rsidR="00D74A54" w:rsidRDefault="00D74A54" w:rsidP="00A82B07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4" w:history="1">
                            <w:r w:rsidRPr="003E770E"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5" w:history="1">
                            <w:r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77F4C25" w14:textId="77777777" w:rsidR="00D74A54" w:rsidRDefault="00D74A54" w:rsidP="00A82B07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44FB65" wp14:editId="3E6D1534">
                                <wp:extent cx="165735" cy="192517"/>
                                <wp:effectExtent l="0" t="0" r="5715" b="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8212" cy="19539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D3389D" wp14:editId="372FDF3D">
                                <wp:extent cx="170180" cy="201930"/>
                                <wp:effectExtent l="0" t="0" r="1270" b="762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18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93F8E8" wp14:editId="41C0BCA4">
                                <wp:extent cx="200152" cy="200152"/>
                                <wp:effectExtent l="0" t="0" r="9525" b="9525"/>
                                <wp:docPr id="36" name="Picture 36" title="Software University @ Facebook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Facebook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A11A9AF" wp14:editId="32A76AB4">
                                <wp:extent cx="200152" cy="200152"/>
                                <wp:effectExtent l="0" t="0" r="9525" b="9525"/>
                                <wp:docPr id="35" name="Picture 3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B543D8" wp14:editId="53F8A81C">
                                <wp:extent cx="200152" cy="200152"/>
                                <wp:effectExtent l="0" t="0" r="9525" b="9525"/>
                                <wp:docPr id="34" name="Picture 3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61091" wp14:editId="51C64EB6">
                                <wp:extent cx="193040" cy="193040"/>
                                <wp:effectExtent l="0" t="0" r="0" b="0"/>
                                <wp:docPr id="33" name="Picture 3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3040" cy="1930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C67342" wp14:editId="3B408E55">
                                <wp:extent cx="174625" cy="174625"/>
                                <wp:effectExtent l="0" t="0" r="0" b="0"/>
                                <wp:docPr id="31" name="Picture 3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4625" cy="174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A1272D" wp14:editId="5F68AA16">
                                <wp:extent cx="200152" cy="200152"/>
                                <wp:effectExtent l="0" t="0" r="9525" b="9525"/>
                                <wp:docPr id="29" name="Picture 29" title="Software University @ SlideShare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 title="Software University @ SlideShare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51E56F" wp14:editId="59DBAC30">
                                <wp:extent cx="216602" cy="210633"/>
                                <wp:effectExtent l="0" t="0" r="0" b="0"/>
                                <wp:docPr id="16" name="Picture 16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23410" cy="21725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69979C" wp14:editId="7CEA2445">
                                <wp:extent cx="200152" cy="200152"/>
                                <wp:effectExtent l="0" t="0" r="9525" b="9525"/>
                                <wp:docPr id="32" name="Picture 32" title="Software University: Email Us">
                                  <a:hlinkClick xmlns:a="http://schemas.openxmlformats.org/drawingml/2006/main" r:id="rId2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>
                                          <a:hlinkClick r:id="rId2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5D6AB6" id="Text Box 39" o:spid="_x0000_s1028" type="#_x0000_t202" style="position:absolute;margin-left:124.4pt;margin-top:6.7pt;width:396.3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BH5+PA+gEAANQ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56F03071" w14:textId="77777777" w:rsidR="00D74A54" w:rsidRDefault="00D74A54" w:rsidP="00A82B07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5" w:history="1">
                      <w:r w:rsidRPr="003E770E"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6" w:history="1">
                      <w:r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77F4C25" w14:textId="77777777" w:rsidR="00D74A54" w:rsidRDefault="00D74A54" w:rsidP="00A82B0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44FB65" wp14:editId="3E6D1534">
                          <wp:extent cx="165735" cy="192517"/>
                          <wp:effectExtent l="0" t="0" r="5715" b="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8212" cy="1953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D3389D" wp14:editId="372FDF3D">
                          <wp:extent cx="170180" cy="201930"/>
                          <wp:effectExtent l="0" t="0" r="1270" b="7620"/>
                          <wp:docPr id="37" name="Picture 37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18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93F8E8" wp14:editId="41C0BCA4">
                          <wp:extent cx="200152" cy="200152"/>
                          <wp:effectExtent l="0" t="0" r="9525" b="9525"/>
                          <wp:docPr id="36" name="Picture 36" title="Software University @ Facebook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Facebook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A11A9AF" wp14:editId="32A76AB4">
                          <wp:extent cx="200152" cy="200152"/>
                          <wp:effectExtent l="0" t="0" r="9525" b="9525"/>
                          <wp:docPr id="35" name="Picture 3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B543D8" wp14:editId="53F8A81C">
                          <wp:extent cx="200152" cy="200152"/>
                          <wp:effectExtent l="0" t="0" r="9525" b="9525"/>
                          <wp:docPr id="34" name="Picture 3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61091" wp14:editId="51C64EB6">
                          <wp:extent cx="193040" cy="193040"/>
                          <wp:effectExtent l="0" t="0" r="0" b="0"/>
                          <wp:docPr id="33" name="Picture 3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3040" cy="1930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67342" wp14:editId="3B408E55">
                          <wp:extent cx="174625" cy="174625"/>
                          <wp:effectExtent l="0" t="0" r="0" b="0"/>
                          <wp:docPr id="31" name="Picture 31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4625" cy="174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A1272D" wp14:editId="5F68AA16">
                          <wp:extent cx="200152" cy="200152"/>
                          <wp:effectExtent l="0" t="0" r="9525" b="9525"/>
                          <wp:docPr id="29" name="Picture 29" title="Software University @ SlideShare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 title="Software University @ SlideShare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51E56F" wp14:editId="59DBAC30">
                          <wp:extent cx="216602" cy="210633"/>
                          <wp:effectExtent l="0" t="0" r="0" b="0"/>
                          <wp:docPr id="16" name="Picture 1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3410" cy="21725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69979C" wp14:editId="7CEA2445">
                          <wp:extent cx="200152" cy="200152"/>
                          <wp:effectExtent l="0" t="0" r="9525" b="9525"/>
                          <wp:docPr id="32" name="Picture 32" title="Software University: Email Us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AA4E3" w14:textId="77777777" w:rsidR="009B6AFB" w:rsidRDefault="009B6AFB" w:rsidP="008068A2">
      <w:pPr>
        <w:spacing w:after="0" w:line="240" w:lineRule="auto"/>
      </w:pPr>
      <w:r>
        <w:separator/>
      </w:r>
    </w:p>
  </w:footnote>
  <w:footnote w:type="continuationSeparator" w:id="0">
    <w:p w14:paraId="0EB7C0A2" w14:textId="77777777" w:rsidR="009B6AFB" w:rsidRDefault="009B6A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58983" w14:textId="56CBEA47" w:rsidR="00D74A54" w:rsidRPr="00E2312D" w:rsidRDefault="00475575" w:rsidP="00475575">
    <w:pPr>
      <w:pStyle w:val="Header"/>
      <w:ind w:hanging="1134"/>
      <w:jc w:val="right"/>
      <w:rPr>
        <w:lang w:val="bg-BG"/>
      </w:rPr>
    </w:pPr>
    <w:r>
      <w:rPr>
        <w:lang w:val="bg-BG"/>
      </w:rPr>
      <w:t xml:space="preserve">Автор: </w:t>
    </w:r>
    <w:r w:rsidR="00E2312D">
      <w:rPr>
        <w:lang w:val="bg-BG"/>
      </w:rPr>
      <w:t>Виктор Казаков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A118C"/>
    <w:multiLevelType w:val="hybridMultilevel"/>
    <w:tmpl w:val="D92642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E1DB2"/>
    <w:multiLevelType w:val="hybridMultilevel"/>
    <w:tmpl w:val="C144EE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4D7067"/>
    <w:multiLevelType w:val="hybridMultilevel"/>
    <w:tmpl w:val="FEEC2B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6B6CF8"/>
    <w:multiLevelType w:val="hybridMultilevel"/>
    <w:tmpl w:val="EB245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C1F86"/>
    <w:multiLevelType w:val="hybridMultilevel"/>
    <w:tmpl w:val="D02A50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B4010"/>
    <w:multiLevelType w:val="hybridMultilevel"/>
    <w:tmpl w:val="DE52A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51328F"/>
    <w:multiLevelType w:val="hybridMultilevel"/>
    <w:tmpl w:val="927E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248F7"/>
    <w:multiLevelType w:val="hybridMultilevel"/>
    <w:tmpl w:val="D05E57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5D3980"/>
    <w:multiLevelType w:val="hybridMultilevel"/>
    <w:tmpl w:val="5792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980EA8"/>
    <w:multiLevelType w:val="hybridMultilevel"/>
    <w:tmpl w:val="FF4E0DD4"/>
    <w:lvl w:ilvl="0" w:tplc="67CC7F10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965BC6"/>
    <w:multiLevelType w:val="hybridMultilevel"/>
    <w:tmpl w:val="0AF22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EF3B1F"/>
    <w:multiLevelType w:val="hybridMultilevel"/>
    <w:tmpl w:val="979839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0F071B"/>
    <w:multiLevelType w:val="hybridMultilevel"/>
    <w:tmpl w:val="909E66C0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822964"/>
    <w:multiLevelType w:val="hybridMultilevel"/>
    <w:tmpl w:val="22D22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1A4304"/>
    <w:multiLevelType w:val="hybridMultilevel"/>
    <w:tmpl w:val="B73AA652"/>
    <w:lvl w:ilvl="0" w:tplc="620A8236">
      <w:start w:val="3"/>
      <w:numFmt w:val="decimalZero"/>
      <w:lvlText w:val="%1.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0E3E5E"/>
    <w:multiLevelType w:val="hybridMultilevel"/>
    <w:tmpl w:val="BCA0D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356394"/>
    <w:multiLevelType w:val="hybridMultilevel"/>
    <w:tmpl w:val="76C4BD8A"/>
    <w:lvl w:ilvl="0" w:tplc="A32A30EE">
      <w:start w:val="6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B8175D6"/>
    <w:multiLevelType w:val="hybridMultilevel"/>
    <w:tmpl w:val="7272F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C446B3"/>
    <w:multiLevelType w:val="hybridMultilevel"/>
    <w:tmpl w:val="7E3AE07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2C525BA"/>
    <w:multiLevelType w:val="hybridMultilevel"/>
    <w:tmpl w:val="F3EAF44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4800BCF"/>
    <w:multiLevelType w:val="hybridMultilevel"/>
    <w:tmpl w:val="6D026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FB33A3"/>
    <w:multiLevelType w:val="hybridMultilevel"/>
    <w:tmpl w:val="828A8C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0A1A88"/>
    <w:multiLevelType w:val="hybridMultilevel"/>
    <w:tmpl w:val="26445D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8926B85"/>
    <w:multiLevelType w:val="hybridMultilevel"/>
    <w:tmpl w:val="00BC86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DF2746"/>
    <w:multiLevelType w:val="hybridMultilevel"/>
    <w:tmpl w:val="C1661C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163A2E"/>
    <w:multiLevelType w:val="hybridMultilevel"/>
    <w:tmpl w:val="538A2D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2E435C"/>
    <w:multiLevelType w:val="hybridMultilevel"/>
    <w:tmpl w:val="D91A5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B76FE3"/>
    <w:multiLevelType w:val="hybridMultilevel"/>
    <w:tmpl w:val="579665DC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B693AD1"/>
    <w:multiLevelType w:val="hybridMultilevel"/>
    <w:tmpl w:val="3E40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0527F2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714035">
    <w:abstractNumId w:val="29"/>
  </w:num>
  <w:num w:numId="2" w16cid:durableId="682442518">
    <w:abstractNumId w:val="37"/>
  </w:num>
  <w:num w:numId="3" w16cid:durableId="1732925701">
    <w:abstractNumId w:val="44"/>
  </w:num>
  <w:num w:numId="4" w16cid:durableId="128472455">
    <w:abstractNumId w:val="35"/>
  </w:num>
  <w:num w:numId="5" w16cid:durableId="1797750081">
    <w:abstractNumId w:val="42"/>
  </w:num>
  <w:num w:numId="6" w16cid:durableId="548226201">
    <w:abstractNumId w:val="18"/>
  </w:num>
  <w:num w:numId="7" w16cid:durableId="1756049025">
    <w:abstractNumId w:val="47"/>
  </w:num>
  <w:num w:numId="8" w16cid:durableId="1500123381">
    <w:abstractNumId w:val="41"/>
  </w:num>
  <w:num w:numId="9" w16cid:durableId="1999310413">
    <w:abstractNumId w:val="17"/>
  </w:num>
  <w:num w:numId="10" w16cid:durableId="1602224309">
    <w:abstractNumId w:val="16"/>
  </w:num>
  <w:num w:numId="11" w16cid:durableId="1346008218">
    <w:abstractNumId w:val="1"/>
  </w:num>
  <w:num w:numId="12" w16cid:durableId="827210825">
    <w:abstractNumId w:val="11"/>
  </w:num>
  <w:num w:numId="13" w16cid:durableId="1089696833">
    <w:abstractNumId w:val="31"/>
  </w:num>
  <w:num w:numId="14" w16cid:durableId="2064672740">
    <w:abstractNumId w:val="21"/>
  </w:num>
  <w:num w:numId="15" w16cid:durableId="2143303292">
    <w:abstractNumId w:val="10"/>
  </w:num>
  <w:num w:numId="16" w16cid:durableId="1904296512">
    <w:abstractNumId w:val="46"/>
  </w:num>
  <w:num w:numId="17" w16cid:durableId="1020740332">
    <w:abstractNumId w:val="0"/>
  </w:num>
  <w:num w:numId="18" w16cid:durableId="1272594369">
    <w:abstractNumId w:val="3"/>
  </w:num>
  <w:num w:numId="19" w16cid:durableId="901479141">
    <w:abstractNumId w:val="20"/>
  </w:num>
  <w:num w:numId="20" w16cid:durableId="1964849611">
    <w:abstractNumId w:val="34"/>
  </w:num>
  <w:num w:numId="21" w16cid:durableId="932323408">
    <w:abstractNumId w:val="25"/>
  </w:num>
  <w:num w:numId="22" w16cid:durableId="363603921">
    <w:abstractNumId w:val="40"/>
  </w:num>
  <w:num w:numId="23" w16cid:durableId="1097486316">
    <w:abstractNumId w:val="15"/>
  </w:num>
  <w:num w:numId="24" w16cid:durableId="590547835">
    <w:abstractNumId w:val="43"/>
  </w:num>
  <w:num w:numId="25" w16cid:durableId="550189617">
    <w:abstractNumId w:val="19"/>
  </w:num>
  <w:num w:numId="26" w16cid:durableId="144518617">
    <w:abstractNumId w:val="28"/>
  </w:num>
  <w:num w:numId="27" w16cid:durableId="601497754">
    <w:abstractNumId w:val="39"/>
  </w:num>
  <w:num w:numId="28" w16cid:durableId="2063550841">
    <w:abstractNumId w:val="8"/>
  </w:num>
  <w:num w:numId="29" w16cid:durableId="452795506">
    <w:abstractNumId w:val="26"/>
  </w:num>
  <w:num w:numId="30" w16cid:durableId="2064986226">
    <w:abstractNumId w:val="27"/>
  </w:num>
  <w:num w:numId="31" w16cid:durableId="66878439">
    <w:abstractNumId w:val="12"/>
  </w:num>
  <w:num w:numId="32" w16cid:durableId="1954703770">
    <w:abstractNumId w:val="23"/>
  </w:num>
  <w:num w:numId="33" w16cid:durableId="1656685191">
    <w:abstractNumId w:val="33"/>
  </w:num>
  <w:num w:numId="34" w16cid:durableId="154424307">
    <w:abstractNumId w:val="24"/>
  </w:num>
  <w:num w:numId="35" w16cid:durableId="808398893">
    <w:abstractNumId w:val="45"/>
  </w:num>
  <w:num w:numId="36" w16cid:durableId="365103426">
    <w:abstractNumId w:val="9"/>
  </w:num>
  <w:num w:numId="37" w16cid:durableId="308822899">
    <w:abstractNumId w:val="13"/>
  </w:num>
  <w:num w:numId="38" w16cid:durableId="396973392">
    <w:abstractNumId w:val="6"/>
  </w:num>
  <w:num w:numId="39" w16cid:durableId="1390302990">
    <w:abstractNumId w:val="14"/>
  </w:num>
  <w:num w:numId="40" w16cid:durableId="425688876">
    <w:abstractNumId w:val="2"/>
  </w:num>
  <w:num w:numId="41" w16cid:durableId="1853296875">
    <w:abstractNumId w:val="22"/>
  </w:num>
  <w:num w:numId="42" w16cid:durableId="1294795647">
    <w:abstractNumId w:val="30"/>
  </w:num>
  <w:num w:numId="43" w16cid:durableId="282343349">
    <w:abstractNumId w:val="7"/>
  </w:num>
  <w:num w:numId="44" w16cid:durableId="1571768384">
    <w:abstractNumId w:val="4"/>
  </w:num>
  <w:num w:numId="45" w16cid:durableId="17708506">
    <w:abstractNumId w:val="36"/>
  </w:num>
  <w:num w:numId="46" w16cid:durableId="599021732">
    <w:abstractNumId w:val="5"/>
  </w:num>
  <w:num w:numId="47" w16cid:durableId="1144548608">
    <w:abstractNumId w:val="38"/>
  </w:num>
  <w:num w:numId="48" w16cid:durableId="970986372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zSwMDQzNbO0MDdU0lEKTi0uzszPAykwqQUA4XoCnywAAAA="/>
  </w:docVars>
  <w:rsids>
    <w:rsidRoot w:val="008068A2"/>
    <w:rsid w:val="00001051"/>
    <w:rsid w:val="00002877"/>
    <w:rsid w:val="00002C1C"/>
    <w:rsid w:val="00006602"/>
    <w:rsid w:val="00007044"/>
    <w:rsid w:val="000102D8"/>
    <w:rsid w:val="00025F04"/>
    <w:rsid w:val="00032CD6"/>
    <w:rsid w:val="00033382"/>
    <w:rsid w:val="00034DEF"/>
    <w:rsid w:val="00042EEA"/>
    <w:rsid w:val="0005296D"/>
    <w:rsid w:val="0006236E"/>
    <w:rsid w:val="00064D15"/>
    <w:rsid w:val="000654CC"/>
    <w:rsid w:val="000705C0"/>
    <w:rsid w:val="00080D84"/>
    <w:rsid w:val="00085FD1"/>
    <w:rsid w:val="00086727"/>
    <w:rsid w:val="0009665B"/>
    <w:rsid w:val="000A109B"/>
    <w:rsid w:val="000A2287"/>
    <w:rsid w:val="000B39E6"/>
    <w:rsid w:val="000B56F0"/>
    <w:rsid w:val="000B6810"/>
    <w:rsid w:val="000D7F1C"/>
    <w:rsid w:val="000E19DB"/>
    <w:rsid w:val="000E6B25"/>
    <w:rsid w:val="000F3E7F"/>
    <w:rsid w:val="000F6B15"/>
    <w:rsid w:val="00103906"/>
    <w:rsid w:val="00110D26"/>
    <w:rsid w:val="00110D4F"/>
    <w:rsid w:val="001134F2"/>
    <w:rsid w:val="00114127"/>
    <w:rsid w:val="00121809"/>
    <w:rsid w:val="0012274F"/>
    <w:rsid w:val="00125848"/>
    <w:rsid w:val="001275B9"/>
    <w:rsid w:val="0013238F"/>
    <w:rsid w:val="00137C16"/>
    <w:rsid w:val="001467A7"/>
    <w:rsid w:val="001619DF"/>
    <w:rsid w:val="00162491"/>
    <w:rsid w:val="00163563"/>
    <w:rsid w:val="00164CDC"/>
    <w:rsid w:val="00167CF1"/>
    <w:rsid w:val="00170F8F"/>
    <w:rsid w:val="00171021"/>
    <w:rsid w:val="00177130"/>
    <w:rsid w:val="001809FB"/>
    <w:rsid w:val="00183A2C"/>
    <w:rsid w:val="001863C6"/>
    <w:rsid w:val="00195938"/>
    <w:rsid w:val="001A4B88"/>
    <w:rsid w:val="001A6728"/>
    <w:rsid w:val="001B1BFF"/>
    <w:rsid w:val="001B2821"/>
    <w:rsid w:val="001B4CF8"/>
    <w:rsid w:val="001B6B7A"/>
    <w:rsid w:val="001C1E52"/>
    <w:rsid w:val="001C1FCD"/>
    <w:rsid w:val="001C389F"/>
    <w:rsid w:val="001D2464"/>
    <w:rsid w:val="001E0682"/>
    <w:rsid w:val="001E1161"/>
    <w:rsid w:val="001E3FEF"/>
    <w:rsid w:val="001E4563"/>
    <w:rsid w:val="0020034A"/>
    <w:rsid w:val="0020114F"/>
    <w:rsid w:val="00202683"/>
    <w:rsid w:val="00211149"/>
    <w:rsid w:val="00214324"/>
    <w:rsid w:val="00215FCE"/>
    <w:rsid w:val="0022151C"/>
    <w:rsid w:val="00223342"/>
    <w:rsid w:val="00223DA0"/>
    <w:rsid w:val="002251BB"/>
    <w:rsid w:val="00226296"/>
    <w:rsid w:val="00231028"/>
    <w:rsid w:val="002327D0"/>
    <w:rsid w:val="002402D0"/>
    <w:rsid w:val="00255EF8"/>
    <w:rsid w:val="00264287"/>
    <w:rsid w:val="00265599"/>
    <w:rsid w:val="0026589D"/>
    <w:rsid w:val="002664E1"/>
    <w:rsid w:val="002676E5"/>
    <w:rsid w:val="00284AE1"/>
    <w:rsid w:val="00286A5C"/>
    <w:rsid w:val="00293295"/>
    <w:rsid w:val="002A2D2D"/>
    <w:rsid w:val="002B02CA"/>
    <w:rsid w:val="002B70A0"/>
    <w:rsid w:val="002C0A80"/>
    <w:rsid w:val="002C3CBE"/>
    <w:rsid w:val="002D055A"/>
    <w:rsid w:val="002E431E"/>
    <w:rsid w:val="002E5FB7"/>
    <w:rsid w:val="002F75A0"/>
    <w:rsid w:val="00320AE2"/>
    <w:rsid w:val="0033212E"/>
    <w:rsid w:val="0033322C"/>
    <w:rsid w:val="0033490F"/>
    <w:rsid w:val="00347882"/>
    <w:rsid w:val="00362BFF"/>
    <w:rsid w:val="003654D7"/>
    <w:rsid w:val="00373BDC"/>
    <w:rsid w:val="003764EE"/>
    <w:rsid w:val="00381270"/>
    <w:rsid w:val="003817EF"/>
    <w:rsid w:val="00382A45"/>
    <w:rsid w:val="0039176F"/>
    <w:rsid w:val="0039306E"/>
    <w:rsid w:val="00397A5D"/>
    <w:rsid w:val="003A1601"/>
    <w:rsid w:val="003A5602"/>
    <w:rsid w:val="003B0EBE"/>
    <w:rsid w:val="003B6A53"/>
    <w:rsid w:val="003C25E7"/>
    <w:rsid w:val="003C39F6"/>
    <w:rsid w:val="003C47CF"/>
    <w:rsid w:val="003C52CD"/>
    <w:rsid w:val="003C6A80"/>
    <w:rsid w:val="003C6B29"/>
    <w:rsid w:val="003D41D7"/>
    <w:rsid w:val="003D6A47"/>
    <w:rsid w:val="003E167F"/>
    <w:rsid w:val="003E3235"/>
    <w:rsid w:val="003E5945"/>
    <w:rsid w:val="003E6BFB"/>
    <w:rsid w:val="003F116D"/>
    <w:rsid w:val="003F1864"/>
    <w:rsid w:val="003F288C"/>
    <w:rsid w:val="00401F3B"/>
    <w:rsid w:val="00406B76"/>
    <w:rsid w:val="00420504"/>
    <w:rsid w:val="004311CA"/>
    <w:rsid w:val="00431A59"/>
    <w:rsid w:val="00441BE2"/>
    <w:rsid w:val="00443170"/>
    <w:rsid w:val="00445446"/>
    <w:rsid w:val="00454A2B"/>
    <w:rsid w:val="0046026E"/>
    <w:rsid w:val="0046243F"/>
    <w:rsid w:val="00473138"/>
    <w:rsid w:val="0047331A"/>
    <w:rsid w:val="00473938"/>
    <w:rsid w:val="00475173"/>
    <w:rsid w:val="00475575"/>
    <w:rsid w:val="00476D4B"/>
    <w:rsid w:val="004902A8"/>
    <w:rsid w:val="00491748"/>
    <w:rsid w:val="004927E6"/>
    <w:rsid w:val="0049630C"/>
    <w:rsid w:val="004A538A"/>
    <w:rsid w:val="004A5852"/>
    <w:rsid w:val="004A7822"/>
    <w:rsid w:val="004A7E77"/>
    <w:rsid w:val="004B5023"/>
    <w:rsid w:val="004C2B4F"/>
    <w:rsid w:val="004C3B33"/>
    <w:rsid w:val="004C40B4"/>
    <w:rsid w:val="004C4FF3"/>
    <w:rsid w:val="004D29A9"/>
    <w:rsid w:val="004F22E4"/>
    <w:rsid w:val="004F4004"/>
    <w:rsid w:val="004F6E09"/>
    <w:rsid w:val="0050017E"/>
    <w:rsid w:val="005004C0"/>
    <w:rsid w:val="00501AC5"/>
    <w:rsid w:val="005031A1"/>
    <w:rsid w:val="00507D9A"/>
    <w:rsid w:val="00512E62"/>
    <w:rsid w:val="00513D51"/>
    <w:rsid w:val="005149D1"/>
    <w:rsid w:val="00517B12"/>
    <w:rsid w:val="00520245"/>
    <w:rsid w:val="00524789"/>
    <w:rsid w:val="00526E99"/>
    <w:rsid w:val="00532A1D"/>
    <w:rsid w:val="00534568"/>
    <w:rsid w:val="00537F66"/>
    <w:rsid w:val="00541D45"/>
    <w:rsid w:val="0055195D"/>
    <w:rsid w:val="00553CCB"/>
    <w:rsid w:val="00560540"/>
    <w:rsid w:val="00564029"/>
    <w:rsid w:val="00564858"/>
    <w:rsid w:val="00564D7B"/>
    <w:rsid w:val="0056527D"/>
    <w:rsid w:val="0056786B"/>
    <w:rsid w:val="005716F7"/>
    <w:rsid w:val="00573F0C"/>
    <w:rsid w:val="005803E5"/>
    <w:rsid w:val="00582EEE"/>
    <w:rsid w:val="00584EDB"/>
    <w:rsid w:val="0058723E"/>
    <w:rsid w:val="0059057D"/>
    <w:rsid w:val="00594612"/>
    <w:rsid w:val="005957EC"/>
    <w:rsid w:val="00596357"/>
    <w:rsid w:val="005A6B67"/>
    <w:rsid w:val="005B1D22"/>
    <w:rsid w:val="005C131C"/>
    <w:rsid w:val="005C5D0E"/>
    <w:rsid w:val="005C6A24"/>
    <w:rsid w:val="005D0FBD"/>
    <w:rsid w:val="005D2278"/>
    <w:rsid w:val="005D6997"/>
    <w:rsid w:val="005E04CE"/>
    <w:rsid w:val="005E091C"/>
    <w:rsid w:val="005E2B6F"/>
    <w:rsid w:val="005E6CC9"/>
    <w:rsid w:val="005F0BBF"/>
    <w:rsid w:val="005F68E1"/>
    <w:rsid w:val="00601878"/>
    <w:rsid w:val="00604363"/>
    <w:rsid w:val="0060640F"/>
    <w:rsid w:val="00606C9C"/>
    <w:rsid w:val="00607226"/>
    <w:rsid w:val="0061484F"/>
    <w:rsid w:val="00624DCF"/>
    <w:rsid w:val="00626519"/>
    <w:rsid w:val="006312F4"/>
    <w:rsid w:val="00632423"/>
    <w:rsid w:val="0063342B"/>
    <w:rsid w:val="00636037"/>
    <w:rsid w:val="006477D3"/>
    <w:rsid w:val="00653A2D"/>
    <w:rsid w:val="00654C0D"/>
    <w:rsid w:val="006558F1"/>
    <w:rsid w:val="00667489"/>
    <w:rsid w:val="00667EE2"/>
    <w:rsid w:val="00670041"/>
    <w:rsid w:val="00671FE2"/>
    <w:rsid w:val="006845A0"/>
    <w:rsid w:val="00695634"/>
    <w:rsid w:val="006B16B4"/>
    <w:rsid w:val="006B791B"/>
    <w:rsid w:val="006C2023"/>
    <w:rsid w:val="006C3090"/>
    <w:rsid w:val="006D239A"/>
    <w:rsid w:val="006E2245"/>
    <w:rsid w:val="006E4922"/>
    <w:rsid w:val="006E68EC"/>
    <w:rsid w:val="006E7E50"/>
    <w:rsid w:val="006F42A9"/>
    <w:rsid w:val="006F655D"/>
    <w:rsid w:val="007041DC"/>
    <w:rsid w:val="00704432"/>
    <w:rsid w:val="007051DF"/>
    <w:rsid w:val="007215B6"/>
    <w:rsid w:val="00723488"/>
    <w:rsid w:val="00723B55"/>
    <w:rsid w:val="00724DA4"/>
    <w:rsid w:val="007327C4"/>
    <w:rsid w:val="00757BB6"/>
    <w:rsid w:val="00766250"/>
    <w:rsid w:val="00767EC1"/>
    <w:rsid w:val="00772CF7"/>
    <w:rsid w:val="00776F18"/>
    <w:rsid w:val="00781AA7"/>
    <w:rsid w:val="00784002"/>
    <w:rsid w:val="00785258"/>
    <w:rsid w:val="00791F02"/>
    <w:rsid w:val="00792161"/>
    <w:rsid w:val="0079305D"/>
    <w:rsid w:val="0079324A"/>
    <w:rsid w:val="00793328"/>
    <w:rsid w:val="00793FD9"/>
    <w:rsid w:val="00794EEE"/>
    <w:rsid w:val="007954F3"/>
    <w:rsid w:val="007A3825"/>
    <w:rsid w:val="007A635E"/>
    <w:rsid w:val="007B078C"/>
    <w:rsid w:val="007B187F"/>
    <w:rsid w:val="007B5096"/>
    <w:rsid w:val="007B73DD"/>
    <w:rsid w:val="007C2C37"/>
    <w:rsid w:val="007C3E81"/>
    <w:rsid w:val="007D79B5"/>
    <w:rsid w:val="007E0960"/>
    <w:rsid w:val="007E1871"/>
    <w:rsid w:val="007E1C5C"/>
    <w:rsid w:val="007E2169"/>
    <w:rsid w:val="007E48B2"/>
    <w:rsid w:val="007F177C"/>
    <w:rsid w:val="007F37FD"/>
    <w:rsid w:val="00801502"/>
    <w:rsid w:val="00801C2C"/>
    <w:rsid w:val="008051B1"/>
    <w:rsid w:val="008063E1"/>
    <w:rsid w:val="008068A2"/>
    <w:rsid w:val="008105A0"/>
    <w:rsid w:val="008158F2"/>
    <w:rsid w:val="00822380"/>
    <w:rsid w:val="008323DC"/>
    <w:rsid w:val="00841450"/>
    <w:rsid w:val="00855EE8"/>
    <w:rsid w:val="00861625"/>
    <w:rsid w:val="008617B5"/>
    <w:rsid w:val="00867544"/>
    <w:rsid w:val="00870828"/>
    <w:rsid w:val="0087233D"/>
    <w:rsid w:val="00875B05"/>
    <w:rsid w:val="0088080B"/>
    <w:rsid w:val="00897722"/>
    <w:rsid w:val="008A4249"/>
    <w:rsid w:val="008A7C5C"/>
    <w:rsid w:val="008C032E"/>
    <w:rsid w:val="008C2B83"/>
    <w:rsid w:val="008C3C65"/>
    <w:rsid w:val="008C5930"/>
    <w:rsid w:val="008D3481"/>
    <w:rsid w:val="008E6CF3"/>
    <w:rsid w:val="008F202C"/>
    <w:rsid w:val="008F5B43"/>
    <w:rsid w:val="008F5FDB"/>
    <w:rsid w:val="008F5FE0"/>
    <w:rsid w:val="008F72DB"/>
    <w:rsid w:val="00901BB5"/>
    <w:rsid w:val="00902E68"/>
    <w:rsid w:val="00912BC6"/>
    <w:rsid w:val="009179FD"/>
    <w:rsid w:val="009240FC"/>
    <w:rsid w:val="009254B7"/>
    <w:rsid w:val="00927CBC"/>
    <w:rsid w:val="00930CB0"/>
    <w:rsid w:val="00931814"/>
    <w:rsid w:val="00936158"/>
    <w:rsid w:val="00941FFF"/>
    <w:rsid w:val="0094536D"/>
    <w:rsid w:val="00945906"/>
    <w:rsid w:val="009568CB"/>
    <w:rsid w:val="00961157"/>
    <w:rsid w:val="009651CB"/>
    <w:rsid w:val="009668C4"/>
    <w:rsid w:val="00974AC1"/>
    <w:rsid w:val="00976E46"/>
    <w:rsid w:val="00990BB4"/>
    <w:rsid w:val="009919B4"/>
    <w:rsid w:val="009A3F61"/>
    <w:rsid w:val="009B2A7F"/>
    <w:rsid w:val="009B6AFB"/>
    <w:rsid w:val="009C0C39"/>
    <w:rsid w:val="009C6B3E"/>
    <w:rsid w:val="009C6E42"/>
    <w:rsid w:val="009D1320"/>
    <w:rsid w:val="009D1805"/>
    <w:rsid w:val="009D3176"/>
    <w:rsid w:val="009D6795"/>
    <w:rsid w:val="009E2B80"/>
    <w:rsid w:val="009F51A4"/>
    <w:rsid w:val="009F65C7"/>
    <w:rsid w:val="00A02545"/>
    <w:rsid w:val="00A02F22"/>
    <w:rsid w:val="00A0653C"/>
    <w:rsid w:val="00A06923"/>
    <w:rsid w:val="00A06D89"/>
    <w:rsid w:val="00A207FC"/>
    <w:rsid w:val="00A3249D"/>
    <w:rsid w:val="00A3283D"/>
    <w:rsid w:val="00A330BA"/>
    <w:rsid w:val="00A40DF6"/>
    <w:rsid w:val="00A4335C"/>
    <w:rsid w:val="00A45A89"/>
    <w:rsid w:val="00A47F12"/>
    <w:rsid w:val="00A61787"/>
    <w:rsid w:val="00A65EC8"/>
    <w:rsid w:val="00A66DE2"/>
    <w:rsid w:val="00A67D90"/>
    <w:rsid w:val="00A70227"/>
    <w:rsid w:val="00A80EE3"/>
    <w:rsid w:val="00A828D2"/>
    <w:rsid w:val="00A82B07"/>
    <w:rsid w:val="00A873E5"/>
    <w:rsid w:val="00A90A24"/>
    <w:rsid w:val="00A9677B"/>
    <w:rsid w:val="00AA282B"/>
    <w:rsid w:val="00AA3772"/>
    <w:rsid w:val="00AA4023"/>
    <w:rsid w:val="00AB106E"/>
    <w:rsid w:val="00AB2224"/>
    <w:rsid w:val="00AC60FE"/>
    <w:rsid w:val="00AC77AD"/>
    <w:rsid w:val="00AD3214"/>
    <w:rsid w:val="00AD7AC2"/>
    <w:rsid w:val="00AE0111"/>
    <w:rsid w:val="00AE05D3"/>
    <w:rsid w:val="00AF22C4"/>
    <w:rsid w:val="00AF7490"/>
    <w:rsid w:val="00B112C1"/>
    <w:rsid w:val="00B139BA"/>
    <w:rsid w:val="00B148DD"/>
    <w:rsid w:val="00B35897"/>
    <w:rsid w:val="00B3610C"/>
    <w:rsid w:val="00B36B03"/>
    <w:rsid w:val="00B37CE7"/>
    <w:rsid w:val="00B37E11"/>
    <w:rsid w:val="00B40519"/>
    <w:rsid w:val="00B42B4F"/>
    <w:rsid w:val="00B44F8B"/>
    <w:rsid w:val="00B52A00"/>
    <w:rsid w:val="00B63DED"/>
    <w:rsid w:val="00B67F6F"/>
    <w:rsid w:val="00B75F57"/>
    <w:rsid w:val="00B92492"/>
    <w:rsid w:val="00B92823"/>
    <w:rsid w:val="00B9309B"/>
    <w:rsid w:val="00B93551"/>
    <w:rsid w:val="00BA1F40"/>
    <w:rsid w:val="00BA3AFC"/>
    <w:rsid w:val="00BA4820"/>
    <w:rsid w:val="00BB05FA"/>
    <w:rsid w:val="00BB215C"/>
    <w:rsid w:val="00BB4EA1"/>
    <w:rsid w:val="00BB5B10"/>
    <w:rsid w:val="00BC0B4C"/>
    <w:rsid w:val="00BC56D6"/>
    <w:rsid w:val="00BD7E28"/>
    <w:rsid w:val="00BE0538"/>
    <w:rsid w:val="00BE7EE5"/>
    <w:rsid w:val="00BF1775"/>
    <w:rsid w:val="00BF201D"/>
    <w:rsid w:val="00BF2892"/>
    <w:rsid w:val="00BF2D05"/>
    <w:rsid w:val="00BF33EC"/>
    <w:rsid w:val="00C03AF9"/>
    <w:rsid w:val="00C048A1"/>
    <w:rsid w:val="00C0490B"/>
    <w:rsid w:val="00C07904"/>
    <w:rsid w:val="00C10282"/>
    <w:rsid w:val="00C14C80"/>
    <w:rsid w:val="00C355A5"/>
    <w:rsid w:val="00C41A4A"/>
    <w:rsid w:val="00C43B64"/>
    <w:rsid w:val="00C45099"/>
    <w:rsid w:val="00C53EFE"/>
    <w:rsid w:val="00C53F37"/>
    <w:rsid w:val="00C5784C"/>
    <w:rsid w:val="00C57EB3"/>
    <w:rsid w:val="00C6268C"/>
    <w:rsid w:val="00C62A0F"/>
    <w:rsid w:val="00C6485A"/>
    <w:rsid w:val="00C701DD"/>
    <w:rsid w:val="00C77041"/>
    <w:rsid w:val="00C82862"/>
    <w:rsid w:val="00C84E4D"/>
    <w:rsid w:val="00C966B8"/>
    <w:rsid w:val="00C9737B"/>
    <w:rsid w:val="00C97D08"/>
    <w:rsid w:val="00CA74E9"/>
    <w:rsid w:val="00CD2B0A"/>
    <w:rsid w:val="00CD472E"/>
    <w:rsid w:val="00CD5181"/>
    <w:rsid w:val="00CD7485"/>
    <w:rsid w:val="00CE70BA"/>
    <w:rsid w:val="00CE7705"/>
    <w:rsid w:val="00D0046A"/>
    <w:rsid w:val="00D0216B"/>
    <w:rsid w:val="00D03CDB"/>
    <w:rsid w:val="00D22895"/>
    <w:rsid w:val="00D2497C"/>
    <w:rsid w:val="00D26F86"/>
    <w:rsid w:val="00D4354E"/>
    <w:rsid w:val="00D43F69"/>
    <w:rsid w:val="00D4494A"/>
    <w:rsid w:val="00D50787"/>
    <w:rsid w:val="00D53BA7"/>
    <w:rsid w:val="00D62D23"/>
    <w:rsid w:val="00D654A5"/>
    <w:rsid w:val="00D72724"/>
    <w:rsid w:val="00D727F1"/>
    <w:rsid w:val="00D72AFA"/>
    <w:rsid w:val="00D73957"/>
    <w:rsid w:val="00D74A54"/>
    <w:rsid w:val="00D910AA"/>
    <w:rsid w:val="00D9454B"/>
    <w:rsid w:val="00D96E66"/>
    <w:rsid w:val="00DB425E"/>
    <w:rsid w:val="00DC2396"/>
    <w:rsid w:val="00DC28E6"/>
    <w:rsid w:val="00DC7BFB"/>
    <w:rsid w:val="00DC7ECE"/>
    <w:rsid w:val="00DD3449"/>
    <w:rsid w:val="00DD7BB2"/>
    <w:rsid w:val="00DE1B8E"/>
    <w:rsid w:val="00DF00FA"/>
    <w:rsid w:val="00DF1C8E"/>
    <w:rsid w:val="00DF3DBF"/>
    <w:rsid w:val="00DF4B1D"/>
    <w:rsid w:val="00DF57D8"/>
    <w:rsid w:val="00DF6677"/>
    <w:rsid w:val="00E04DE5"/>
    <w:rsid w:val="00E056E2"/>
    <w:rsid w:val="00E2312D"/>
    <w:rsid w:val="00E240BA"/>
    <w:rsid w:val="00E246DD"/>
    <w:rsid w:val="00E24C6A"/>
    <w:rsid w:val="00E24D9A"/>
    <w:rsid w:val="00E25811"/>
    <w:rsid w:val="00E32F85"/>
    <w:rsid w:val="00E36FD8"/>
    <w:rsid w:val="00E37380"/>
    <w:rsid w:val="00E40EBE"/>
    <w:rsid w:val="00E41BEF"/>
    <w:rsid w:val="00E41CB3"/>
    <w:rsid w:val="00E437E8"/>
    <w:rsid w:val="00E465C4"/>
    <w:rsid w:val="00E46B02"/>
    <w:rsid w:val="00E507EC"/>
    <w:rsid w:val="00E63F64"/>
    <w:rsid w:val="00E656C8"/>
    <w:rsid w:val="00E74623"/>
    <w:rsid w:val="00E81927"/>
    <w:rsid w:val="00E86D42"/>
    <w:rsid w:val="00E872BE"/>
    <w:rsid w:val="00EA3B29"/>
    <w:rsid w:val="00EA57E5"/>
    <w:rsid w:val="00EA5F28"/>
    <w:rsid w:val="00EB2664"/>
    <w:rsid w:val="00EB5E22"/>
    <w:rsid w:val="00EB7421"/>
    <w:rsid w:val="00EC7D56"/>
    <w:rsid w:val="00ED0DEA"/>
    <w:rsid w:val="00ED566E"/>
    <w:rsid w:val="00ED6965"/>
    <w:rsid w:val="00ED73C4"/>
    <w:rsid w:val="00EE1707"/>
    <w:rsid w:val="00EE77CA"/>
    <w:rsid w:val="00EF6020"/>
    <w:rsid w:val="00EF7458"/>
    <w:rsid w:val="00F000C4"/>
    <w:rsid w:val="00F04E8C"/>
    <w:rsid w:val="00F11CCC"/>
    <w:rsid w:val="00F20B48"/>
    <w:rsid w:val="00F25310"/>
    <w:rsid w:val="00F2591B"/>
    <w:rsid w:val="00F403AE"/>
    <w:rsid w:val="00F42410"/>
    <w:rsid w:val="00F46918"/>
    <w:rsid w:val="00F46DDE"/>
    <w:rsid w:val="00F500E8"/>
    <w:rsid w:val="00F62559"/>
    <w:rsid w:val="00F65782"/>
    <w:rsid w:val="00F7033C"/>
    <w:rsid w:val="00F719E8"/>
    <w:rsid w:val="00F746D5"/>
    <w:rsid w:val="00F75183"/>
    <w:rsid w:val="00F759FA"/>
    <w:rsid w:val="00F81561"/>
    <w:rsid w:val="00F92F87"/>
    <w:rsid w:val="00F9518C"/>
    <w:rsid w:val="00F976AD"/>
    <w:rsid w:val="00FA75BA"/>
    <w:rsid w:val="00FB027D"/>
    <w:rsid w:val="00FC099A"/>
    <w:rsid w:val="00FC2F27"/>
    <w:rsid w:val="00FC4A53"/>
    <w:rsid w:val="00FE038F"/>
    <w:rsid w:val="00FE0441"/>
    <w:rsid w:val="00FE2CE0"/>
    <w:rsid w:val="00FE2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7E5AC9"/>
  <w15:docId w15:val="{56F0702F-1B30-48CD-8251-1D4BA0A4A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D7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F403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5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918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30089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89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5754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9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57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671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37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1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27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323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076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548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44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24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6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45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86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3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88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419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801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7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992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4456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1579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1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849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8091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613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79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085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3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415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423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3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6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684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61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6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620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178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9767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1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8276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00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9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80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376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502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6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62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7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5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4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670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782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21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41294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0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6980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213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00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01712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4400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67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youtube.com/SoftwareUniversity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://creativecommons.org/licenses/by-nc-sa/4.0/" TargetMode="External"/><Relationship Id="rId3" Type="http://schemas.openxmlformats.org/officeDocument/2006/relationships/image" Target="media/image2.png"/><Relationship Id="rId21" Type="http://schemas.openxmlformats.org/officeDocument/2006/relationships/hyperlink" Target="http://github.com/softuni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hyperlink" Target="https://www.linkedin.com/school/3529173/" TargetMode="External"/><Relationship Id="rId25" Type="http://schemas.openxmlformats.org/officeDocument/2006/relationships/hyperlink" Target="http://softuni.foundation/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bg/" TargetMode="External"/><Relationship Id="rId11" Type="http://schemas.openxmlformats.org/officeDocument/2006/relationships/hyperlink" Target="http://twitter.com/softunibg" TargetMode="External"/><Relationship Id="rId24" Type="http://schemas.openxmlformats.org/officeDocument/2006/relationships/image" Target="media/image12.png"/><Relationship Id="rId5" Type="http://schemas.openxmlformats.org/officeDocument/2006/relationships/hyperlink" Target="http://creativecommons.org/licenses/by-nc-sa/4.0/" TargetMode="External"/><Relationship Id="rId15" Type="http://schemas.openxmlformats.org/officeDocument/2006/relationships/hyperlink" Target="http://plus.google.com/+SoftuniBg/" TargetMode="External"/><Relationship Id="rId23" Type="http://schemas.openxmlformats.org/officeDocument/2006/relationships/hyperlink" Target="mailto:university@softuni.bg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://slideshare.net/softwareuniversity" TargetMode="External"/><Relationship Id="rId4" Type="http://schemas.openxmlformats.org/officeDocument/2006/relationships/hyperlink" Target="http://softuni.foundation/" TargetMode="External"/><Relationship Id="rId9" Type="http://schemas.openxmlformats.org/officeDocument/2006/relationships/hyperlink" Target="http://facebook.com/SoftwareUniversity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422D5-4BA3-4419-BB2F-3EE7696C9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364</Words>
  <Characters>208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Methods Lab</vt:lpstr>
      <vt:lpstr>Exercises and Homework for Programming Fundamentals Course at SoftUni</vt:lpstr>
    </vt:vector>
  </TitlesOfParts>
  <Company>Software University Foundation - http://softuni.org</Company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ada</dc:title>
  <dc:subject>Technology Fundamentals – Practical Training Course @ SoftUni</dc:subject>
  <dc:creator>Software University Foundation</dc:creator>
  <cp:keywords>Softuniada</cp:keywords>
  <dc:description>Softuniada @ SoftUni</dc:description>
  <cp:lastModifiedBy>Innos</cp:lastModifiedBy>
  <cp:revision>23</cp:revision>
  <cp:lastPrinted>2023-02-14T22:01:00Z</cp:lastPrinted>
  <dcterms:created xsi:type="dcterms:W3CDTF">2022-02-22T10:58:00Z</dcterms:created>
  <dcterms:modified xsi:type="dcterms:W3CDTF">2023-02-14T22:06:00Z</dcterms:modified>
  <cp:category>programming, education, software engineering, software development</cp:category>
</cp:coreProperties>
</file>